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47DC74" w14:textId="42518696" w:rsidR="004F1E2B" w:rsidRPr="00AC46D0" w:rsidRDefault="008C2E36" w:rsidP="00AC46D0">
      <w:pPr>
        <w:keepNext/>
        <w:keepLines/>
        <w:spacing w:after="76" w:line="360" w:lineRule="auto"/>
        <w:outlineLvl w:val="0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bookmarkStart w:id="0" w:name="_GoBack"/>
      <w:bookmarkEnd w:id="0"/>
      <w:r w:rsidRPr="00AC46D0">
        <w:rPr>
          <w:rFonts w:ascii="Times New Roman" w:hAnsi="Times New Roman" w:cs="Times New Roman"/>
          <w:b/>
          <w:bCs/>
          <w:sz w:val="24"/>
          <w:szCs w:val="24"/>
          <w:lang w:val="en-GB"/>
        </w:rPr>
        <w:t>091905T4HRI</w:t>
      </w:r>
      <w:r w:rsidRPr="00AC46D0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</w:t>
      </w:r>
    </w:p>
    <w:p w14:paraId="2EE11A7E" w14:textId="746FF23A" w:rsidR="004F1E2B" w:rsidRPr="00AC46D0" w:rsidRDefault="008C2E36" w:rsidP="00AC46D0">
      <w:pPr>
        <w:spacing w:line="360" w:lineRule="auto"/>
        <w:rPr>
          <w:rFonts w:ascii="Times New Roman" w:hAnsi="Times New Roman" w:cs="Times New Roman"/>
          <w:b/>
          <w:noProof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b/>
          <w:noProof/>
          <w:sz w:val="24"/>
          <w:szCs w:val="24"/>
          <w:lang w:val="en-GB"/>
        </w:rPr>
        <w:t>HEALTH RECORDS AND INFORMATION TECHNOLOGY LEVEL 5</w:t>
      </w:r>
    </w:p>
    <w:p w14:paraId="166AC04E" w14:textId="5CF48297" w:rsidR="004F1E2B" w:rsidRPr="00AC46D0" w:rsidRDefault="008C2E36" w:rsidP="00AC46D0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t>HE/OS/HR/CR/02/5/A</w:t>
      </w:r>
      <w:r w:rsidRPr="00AC46D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2040FBAA" w14:textId="31FB5611" w:rsidR="004F1E2B" w:rsidRPr="00AC46D0" w:rsidRDefault="008C2E36" w:rsidP="00AC46D0">
      <w:pPr>
        <w:spacing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b/>
          <w:sz w:val="24"/>
          <w:szCs w:val="24"/>
          <w:lang w:val="en-GB"/>
        </w:rPr>
        <w:t xml:space="preserve">MAINTAIN HEALTH </w:t>
      </w:r>
      <w:r w:rsidR="000B7C1D" w:rsidRPr="00AC46D0">
        <w:rPr>
          <w:rFonts w:ascii="Times New Roman" w:hAnsi="Times New Roman" w:cs="Times New Roman"/>
          <w:b/>
          <w:sz w:val="24"/>
          <w:szCs w:val="24"/>
          <w:lang w:val="en-GB"/>
        </w:rPr>
        <w:t>RECORDS</w:t>
      </w:r>
      <w:r w:rsidRPr="00AC46D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DATABASE</w:t>
      </w:r>
      <w:r w:rsidRPr="00AC46D0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/>
        </w:rPr>
        <w:t xml:space="preserve"> </w:t>
      </w:r>
    </w:p>
    <w:p w14:paraId="0E07B702" w14:textId="41E9A634" w:rsidR="004F1E2B" w:rsidRPr="00AC46D0" w:rsidRDefault="004F1E2B" w:rsidP="00AC46D0">
      <w:pPr>
        <w:spacing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/>
        </w:rPr>
        <w:t xml:space="preserve">Nov. /Dec. 2022 </w:t>
      </w:r>
    </w:p>
    <w:p w14:paraId="59048132" w14:textId="5AC57453" w:rsidR="004F1E2B" w:rsidRPr="00AC46D0" w:rsidRDefault="00580446" w:rsidP="00AC46D0">
      <w:pPr>
        <w:spacing w:after="219"/>
        <w:rPr>
          <w:rFonts w:ascii="Calibri" w:eastAsia="Calibri" w:hAnsi="Calibri" w:cs="Calibri"/>
          <w:color w:val="000000"/>
          <w:lang w:val="en-GB"/>
        </w:rPr>
      </w:pPr>
      <w:r w:rsidRPr="00AC46D0">
        <w:rPr>
          <w:rFonts w:ascii="Calibri" w:eastAsia="Calibri" w:hAnsi="Calibri" w:cs="Calibri"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6C395E84" wp14:editId="49940045">
            <wp:simplePos x="0" y="0"/>
            <wp:positionH relativeFrom="margin">
              <wp:posOffset>2628900</wp:posOffset>
            </wp:positionH>
            <wp:positionV relativeFrom="margin">
              <wp:posOffset>1774371</wp:posOffset>
            </wp:positionV>
            <wp:extent cx="676275" cy="72390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E2B" w:rsidRPr="00AC46D0">
        <w:rPr>
          <w:color w:val="000000"/>
          <w:sz w:val="24"/>
          <w:lang w:val="en-GB"/>
        </w:rPr>
        <w:tab/>
        <w:t xml:space="preserve"> </w:t>
      </w:r>
    </w:p>
    <w:p w14:paraId="1CDD4138" w14:textId="46FFB4BC" w:rsidR="004F1E2B" w:rsidRPr="00AC46D0" w:rsidRDefault="004F1E2B" w:rsidP="00AC46D0">
      <w:pPr>
        <w:ind w:left="418"/>
        <w:rPr>
          <w:rFonts w:ascii="Calibri" w:eastAsia="Calibri" w:hAnsi="Calibri" w:cs="Calibri"/>
          <w:color w:val="000000"/>
          <w:lang w:val="en-GB"/>
        </w:rPr>
      </w:pPr>
      <w:r w:rsidRPr="00AC46D0">
        <w:rPr>
          <w:b/>
          <w:color w:val="000000"/>
          <w:sz w:val="24"/>
          <w:lang w:val="en-GB"/>
        </w:rPr>
        <w:t xml:space="preserve"> </w:t>
      </w:r>
    </w:p>
    <w:p w14:paraId="6F1BC3F4" w14:textId="77777777" w:rsidR="004F1E2B" w:rsidRPr="00AC46D0" w:rsidRDefault="004F1E2B" w:rsidP="00AC46D0">
      <w:pPr>
        <w:ind w:left="420"/>
        <w:rPr>
          <w:rFonts w:ascii="Calibri" w:eastAsia="Calibri" w:hAnsi="Calibri" w:cs="Calibri"/>
          <w:color w:val="000000"/>
          <w:lang w:val="en-GB"/>
        </w:rPr>
      </w:pPr>
      <w:r w:rsidRPr="00AC46D0">
        <w:rPr>
          <w:b/>
          <w:color w:val="000000"/>
          <w:sz w:val="24"/>
          <w:lang w:val="en-GB"/>
        </w:rPr>
        <w:t xml:space="preserve"> </w:t>
      </w:r>
    </w:p>
    <w:p w14:paraId="173953D7" w14:textId="0E97A3D8" w:rsidR="004F1E2B" w:rsidRPr="00AC46D0" w:rsidRDefault="004F1E2B" w:rsidP="004B0BCA">
      <w:pPr>
        <w:tabs>
          <w:tab w:val="left" w:pos="0"/>
          <w:tab w:val="left" w:pos="360"/>
        </w:tabs>
        <w:spacing w:line="360" w:lineRule="auto"/>
        <w:jc w:val="center"/>
        <w:rPr>
          <w:rFonts w:ascii="Berlin Sans FB" w:hAnsi="Berlin Sans FB" w:cs="Calibri"/>
          <w:b/>
          <w:color w:val="000000"/>
          <w:sz w:val="24"/>
          <w:szCs w:val="24"/>
          <w:lang w:val="en-GB"/>
        </w:rPr>
      </w:pPr>
      <w:r w:rsidRPr="00AC46D0">
        <w:rPr>
          <w:rFonts w:ascii="Berlin Sans FB" w:hAnsi="Berlin Sans FB" w:cs="Calibri"/>
          <w:b/>
          <w:color w:val="000000"/>
          <w:sz w:val="24"/>
          <w:szCs w:val="24"/>
          <w:lang w:val="en-GB"/>
        </w:rPr>
        <w:t>THE KENYA NATIONAL EXAMINATIONS COUNCIL</w:t>
      </w:r>
    </w:p>
    <w:p w14:paraId="0D521DAD" w14:textId="77777777" w:rsidR="004F1E2B" w:rsidRPr="00AC46D0" w:rsidRDefault="004F1E2B" w:rsidP="004B0BCA">
      <w:pPr>
        <w:spacing w:after="192"/>
        <w:ind w:left="540"/>
        <w:jc w:val="center"/>
        <w:rPr>
          <w:rFonts w:ascii="Calibri" w:eastAsia="Calibri" w:hAnsi="Calibri" w:cs="Calibri"/>
          <w:color w:val="000000"/>
          <w:lang w:val="en-GB"/>
        </w:rPr>
      </w:pPr>
    </w:p>
    <w:p w14:paraId="22491CAA" w14:textId="6F92E147" w:rsidR="004F1E2B" w:rsidRPr="00AC46D0" w:rsidRDefault="004F1E2B" w:rsidP="004B0BCA">
      <w:pPr>
        <w:spacing w:after="163" w:line="360" w:lineRule="auto"/>
        <w:jc w:val="center"/>
        <w:rPr>
          <w:rFonts w:ascii="Times New Roman" w:eastAsia="Calibri" w:hAnsi="Times New Roman" w:cs="Times New Roman"/>
          <w:b/>
          <w:color w:val="000000"/>
          <w:lang w:val="en-GB"/>
        </w:rPr>
      </w:pPr>
      <w:r w:rsidRPr="00AC46D0">
        <w:rPr>
          <w:rFonts w:ascii="Times New Roman" w:hAnsi="Times New Roman" w:cs="Times New Roman"/>
          <w:b/>
          <w:color w:val="000000"/>
          <w:sz w:val="24"/>
          <w:lang w:val="en-GB"/>
        </w:rPr>
        <w:t>WRITTEN ASSESSMENT</w:t>
      </w:r>
    </w:p>
    <w:p w14:paraId="69DD5CAE" w14:textId="70D95800" w:rsidR="004F1E2B" w:rsidRPr="00AC46D0" w:rsidRDefault="004F1E2B" w:rsidP="004B0BCA">
      <w:pPr>
        <w:spacing w:after="158" w:line="360" w:lineRule="auto"/>
        <w:ind w:left="10" w:right="715" w:hanging="10"/>
        <w:jc w:val="center"/>
        <w:rPr>
          <w:rFonts w:ascii="Times New Roman" w:hAnsi="Times New Roman" w:cs="Times New Roman"/>
          <w:b/>
          <w:color w:val="000000"/>
          <w:sz w:val="24"/>
          <w:lang w:val="en-GB"/>
        </w:rPr>
      </w:pPr>
      <w:r w:rsidRPr="00AC46D0">
        <w:rPr>
          <w:rFonts w:ascii="Times New Roman" w:hAnsi="Times New Roman" w:cs="Times New Roman"/>
          <w:b/>
          <w:color w:val="000000"/>
          <w:sz w:val="24"/>
          <w:lang w:val="en-GB"/>
        </w:rPr>
        <w:t>Time: 3 hours</w:t>
      </w:r>
    </w:p>
    <w:p w14:paraId="38C4841E" w14:textId="77777777" w:rsidR="004F1E2B" w:rsidRPr="00AC46D0" w:rsidRDefault="004F1E2B" w:rsidP="00AC46D0">
      <w:pPr>
        <w:spacing w:after="158"/>
        <w:ind w:left="1085" w:right="715" w:hanging="10"/>
        <w:rPr>
          <w:b/>
          <w:color w:val="000000"/>
          <w:sz w:val="24"/>
          <w:lang w:val="en-GB"/>
        </w:rPr>
      </w:pPr>
    </w:p>
    <w:p w14:paraId="5D2047E5" w14:textId="77777777" w:rsidR="008C2E36" w:rsidRPr="00AC46D0" w:rsidRDefault="008C2E36" w:rsidP="00AC46D0">
      <w:pPr>
        <w:keepNext/>
        <w:keepLines/>
        <w:spacing w:after="153" w:line="240" w:lineRule="auto"/>
        <w:ind w:left="-5" w:hanging="10"/>
        <w:outlineLvl w:val="1"/>
        <w:rPr>
          <w:rFonts w:ascii="Times New Roman" w:hAnsi="Times New Roman" w:cs="Times New Roman"/>
          <w:b/>
          <w:color w:val="000000"/>
          <w:sz w:val="24"/>
          <w:lang w:val="en-GB"/>
        </w:rPr>
      </w:pPr>
      <w:r w:rsidRPr="00AC46D0">
        <w:rPr>
          <w:rFonts w:ascii="Times New Roman" w:hAnsi="Times New Roman" w:cs="Times New Roman"/>
          <w:b/>
          <w:color w:val="000000"/>
          <w:sz w:val="24"/>
          <w:lang w:val="en-GB"/>
        </w:rPr>
        <w:t xml:space="preserve">INSTRUCTIONS TO CANDIDATES </w:t>
      </w:r>
    </w:p>
    <w:p w14:paraId="3A7311E8" w14:textId="77777777" w:rsidR="008C2E36" w:rsidRPr="00AC46D0" w:rsidRDefault="008C2E36" w:rsidP="00AC46D0">
      <w:pPr>
        <w:tabs>
          <w:tab w:val="left" w:pos="567"/>
          <w:tab w:val="right" w:pos="9639"/>
        </w:tabs>
        <w:spacing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Maximum marks for each question are indicated in brackets ( ).</w:t>
      </w:r>
    </w:p>
    <w:p w14:paraId="6B82B277" w14:textId="77777777" w:rsidR="008C2E36" w:rsidRPr="00AC46D0" w:rsidRDefault="008C2E36" w:rsidP="00AC46D0">
      <w:pPr>
        <w:tabs>
          <w:tab w:val="left" w:pos="567"/>
          <w:tab w:val="right" w:pos="9639"/>
        </w:tabs>
        <w:spacing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 xml:space="preserve">This paper consists of </w:t>
      </w:r>
      <w:r w:rsidRPr="00AC46D0">
        <w:rPr>
          <w:rFonts w:ascii="Times New Roman" w:hAnsi="Times New Roman" w:cs="Times New Roman"/>
          <w:b/>
          <w:bCs/>
          <w:i/>
          <w:color w:val="000000"/>
          <w:sz w:val="24"/>
          <w:szCs w:val="24"/>
          <w:lang w:val="en-GB"/>
        </w:rPr>
        <w:t>THREE</w:t>
      </w:r>
      <w:r w:rsidRPr="00AC46D0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 xml:space="preserve"> sections: A, B and C.</w:t>
      </w:r>
    </w:p>
    <w:p w14:paraId="1005807C" w14:textId="77777777" w:rsidR="008C2E36" w:rsidRPr="00AC46D0" w:rsidRDefault="008C2E36" w:rsidP="00AC46D0">
      <w:pPr>
        <w:tabs>
          <w:tab w:val="left" w:pos="567"/>
          <w:tab w:val="right" w:pos="9639"/>
        </w:tabs>
        <w:spacing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 xml:space="preserve">Answer questions as per instructions in each section. </w:t>
      </w:r>
    </w:p>
    <w:p w14:paraId="3E1ED543" w14:textId="77777777" w:rsidR="008C2E36" w:rsidRPr="00AC46D0" w:rsidRDefault="008C2E36" w:rsidP="00AC46D0">
      <w:pPr>
        <w:tabs>
          <w:tab w:val="left" w:pos="567"/>
          <w:tab w:val="right" w:pos="9639"/>
        </w:tabs>
        <w:spacing w:line="240" w:lineRule="auto"/>
        <w:ind w:right="1264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You are provided with a separate answer booklet</w:t>
      </w:r>
      <w:r w:rsidRPr="00AC46D0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727356AA" w14:textId="77777777" w:rsidR="008C2E36" w:rsidRPr="00AC46D0" w:rsidRDefault="008C2E36" w:rsidP="00AC46D0">
      <w:pPr>
        <w:spacing w:after="115" w:line="240" w:lineRule="auto"/>
        <w:ind w:left="1085" w:right="1036" w:hanging="10"/>
        <w:rPr>
          <w:rFonts w:ascii="Times New Roman" w:hAnsi="Times New Roman" w:cs="Times New Roman"/>
          <w:b/>
          <w:color w:val="000000"/>
          <w:sz w:val="24"/>
          <w:lang w:val="en-GB"/>
        </w:rPr>
      </w:pPr>
    </w:p>
    <w:p w14:paraId="4DD0AA9F" w14:textId="77777777" w:rsidR="008C2E36" w:rsidRPr="00AC46D0" w:rsidRDefault="008C2E36" w:rsidP="00AC46D0">
      <w:pPr>
        <w:spacing w:after="115" w:line="240" w:lineRule="auto"/>
        <w:ind w:left="1085" w:right="1036" w:hanging="10"/>
        <w:rPr>
          <w:rFonts w:ascii="Times New Roman" w:hAnsi="Times New Roman" w:cs="Times New Roman"/>
          <w:b/>
          <w:color w:val="000000"/>
          <w:sz w:val="24"/>
          <w:lang w:val="en-GB"/>
        </w:rPr>
      </w:pPr>
    </w:p>
    <w:p w14:paraId="18DE6557" w14:textId="77777777" w:rsidR="008C2E36" w:rsidRPr="00AC46D0" w:rsidRDefault="008C2E36" w:rsidP="00AC46D0">
      <w:pPr>
        <w:spacing w:after="115" w:line="240" w:lineRule="auto"/>
        <w:ind w:left="1085" w:right="1036" w:hanging="10"/>
        <w:rPr>
          <w:rFonts w:ascii="Times New Roman" w:hAnsi="Times New Roman" w:cs="Times New Roman"/>
          <w:b/>
          <w:color w:val="000000"/>
          <w:sz w:val="24"/>
          <w:lang w:val="en-GB"/>
        </w:rPr>
      </w:pPr>
    </w:p>
    <w:p w14:paraId="681CDA5A" w14:textId="26E40A03" w:rsidR="008C2E36" w:rsidRDefault="008C2E36" w:rsidP="00AC46D0">
      <w:pPr>
        <w:spacing w:after="115" w:line="240" w:lineRule="auto"/>
        <w:ind w:left="1085" w:right="1036" w:hanging="10"/>
        <w:rPr>
          <w:rFonts w:ascii="Times New Roman" w:hAnsi="Times New Roman" w:cs="Times New Roman"/>
          <w:b/>
          <w:color w:val="000000"/>
          <w:sz w:val="24"/>
          <w:lang w:val="en-GB"/>
        </w:rPr>
      </w:pPr>
    </w:p>
    <w:p w14:paraId="1560DDB3" w14:textId="4025CFE1" w:rsidR="004B0BCA" w:rsidRDefault="004B0BCA" w:rsidP="00AC46D0">
      <w:pPr>
        <w:spacing w:after="115" w:line="240" w:lineRule="auto"/>
        <w:ind w:left="1085" w:right="1036" w:hanging="10"/>
        <w:rPr>
          <w:rFonts w:ascii="Times New Roman" w:hAnsi="Times New Roman" w:cs="Times New Roman"/>
          <w:b/>
          <w:color w:val="000000"/>
          <w:sz w:val="24"/>
          <w:lang w:val="en-GB"/>
        </w:rPr>
      </w:pPr>
    </w:p>
    <w:p w14:paraId="05A4B8E4" w14:textId="77777777" w:rsidR="004B0BCA" w:rsidRPr="00AC46D0" w:rsidRDefault="004B0BCA" w:rsidP="00AC46D0">
      <w:pPr>
        <w:spacing w:after="115" w:line="240" w:lineRule="auto"/>
        <w:ind w:left="1085" w:right="1036" w:hanging="10"/>
        <w:rPr>
          <w:rFonts w:ascii="Times New Roman" w:hAnsi="Times New Roman" w:cs="Times New Roman"/>
          <w:b/>
          <w:color w:val="000000"/>
          <w:sz w:val="24"/>
          <w:lang w:val="en-GB"/>
        </w:rPr>
      </w:pPr>
    </w:p>
    <w:p w14:paraId="35F1A934" w14:textId="1B55C79D" w:rsidR="008C2E36" w:rsidRPr="00AC46D0" w:rsidRDefault="008C2E36" w:rsidP="004B0BCA">
      <w:pPr>
        <w:spacing w:after="115" w:line="240" w:lineRule="auto"/>
        <w:ind w:left="10" w:right="1036" w:hanging="10"/>
        <w:jc w:val="center"/>
        <w:rPr>
          <w:rFonts w:ascii="Times New Roman" w:eastAsia="Calibri" w:hAnsi="Times New Roman" w:cs="Times New Roman"/>
          <w:color w:val="000000"/>
          <w:lang w:val="en-GB"/>
        </w:rPr>
      </w:pPr>
      <w:r w:rsidRPr="00AC46D0">
        <w:rPr>
          <w:rFonts w:ascii="Times New Roman" w:hAnsi="Times New Roman" w:cs="Times New Roman"/>
          <w:b/>
          <w:color w:val="000000"/>
          <w:sz w:val="24"/>
          <w:lang w:val="en-GB"/>
        </w:rPr>
        <w:t>This paper consists of SEVEN (7) printed pages</w:t>
      </w:r>
    </w:p>
    <w:p w14:paraId="12F5090F" w14:textId="44D7A222" w:rsidR="008C2E36" w:rsidRPr="00AC46D0" w:rsidRDefault="008C2E36" w:rsidP="004B0BCA">
      <w:pPr>
        <w:spacing w:line="240" w:lineRule="auto"/>
        <w:ind w:left="10" w:right="1037" w:hanging="10"/>
        <w:jc w:val="center"/>
        <w:rPr>
          <w:rFonts w:ascii="Times New Roman" w:eastAsia="Calibri" w:hAnsi="Times New Roman" w:cs="Times New Roman"/>
          <w:color w:val="000000"/>
          <w:lang w:val="en-GB"/>
        </w:rPr>
      </w:pPr>
      <w:r w:rsidRPr="00AC46D0">
        <w:rPr>
          <w:rFonts w:ascii="Times New Roman" w:hAnsi="Times New Roman" w:cs="Times New Roman"/>
          <w:b/>
          <w:color w:val="000000"/>
          <w:sz w:val="24"/>
          <w:lang w:val="en-GB"/>
        </w:rPr>
        <w:t>Candidates should check the question paper to ascertain that all pages are printed as indicated and that no questions are missing</w:t>
      </w:r>
    </w:p>
    <w:p w14:paraId="15603528" w14:textId="77777777" w:rsidR="004B0BCA" w:rsidRDefault="004B0BCA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br w:type="page"/>
      </w:r>
    </w:p>
    <w:p w14:paraId="581301F3" w14:textId="5D11F7E7" w:rsidR="00D72E27" w:rsidRPr="00AC46D0" w:rsidRDefault="00D72E27" w:rsidP="004B0BC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SECTION A: (20 MARKS)</w:t>
      </w:r>
    </w:p>
    <w:p w14:paraId="3A0849F3" w14:textId="331C891F" w:rsidR="00D72E27" w:rsidRPr="00AC46D0" w:rsidRDefault="00D72E27" w:rsidP="004B0BCA">
      <w:pPr>
        <w:pStyle w:val="NormalWeb"/>
        <w:shd w:val="clear" w:color="auto" w:fill="FFFFFF"/>
        <w:jc w:val="center"/>
        <w:rPr>
          <w:b/>
          <w:i/>
          <w:color w:val="000000"/>
          <w:lang w:val="en-GB"/>
        </w:rPr>
      </w:pPr>
      <w:r w:rsidRPr="00AC46D0">
        <w:rPr>
          <w:b/>
          <w:i/>
          <w:color w:val="000000"/>
          <w:lang w:val="en-GB"/>
        </w:rPr>
        <w:t>Answer all questions in this section. Choose the correct answer and write it in the</w:t>
      </w:r>
      <w:r w:rsidR="00580446" w:rsidRPr="00AC46D0">
        <w:rPr>
          <w:b/>
          <w:i/>
          <w:color w:val="000000"/>
          <w:lang w:val="en-GB"/>
        </w:rPr>
        <w:t xml:space="preserve"> </w:t>
      </w:r>
      <w:r w:rsidRPr="00AC46D0">
        <w:rPr>
          <w:b/>
          <w:i/>
          <w:color w:val="000000"/>
          <w:lang w:val="en-GB"/>
        </w:rPr>
        <w:t>answer booklet provided</w:t>
      </w:r>
      <w:r w:rsidR="00580446" w:rsidRPr="00AC46D0">
        <w:rPr>
          <w:b/>
          <w:i/>
          <w:color w:val="000000"/>
          <w:lang w:val="en-GB"/>
        </w:rPr>
        <w:t>. Each question carries ONE mark.</w:t>
      </w:r>
    </w:p>
    <w:p w14:paraId="5123F56A" w14:textId="7298EDB3" w:rsidR="00B947CE" w:rsidRPr="00AC46D0" w:rsidRDefault="00B947CE" w:rsidP="00AC46D0">
      <w:pPr>
        <w:numPr>
          <w:ilvl w:val="3"/>
          <w:numId w:val="2"/>
        </w:numPr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The statement “Any collection of components that work together to achieve a common objective” best describe</w:t>
      </w:r>
      <w:r w:rsidR="00580446"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s</w:t>
      </w:r>
    </w:p>
    <w:p w14:paraId="46C51787" w14:textId="35D66EA6" w:rsidR="00B947CE" w:rsidRPr="00AC46D0" w:rsidRDefault="00580446" w:rsidP="00AC46D0">
      <w:pPr>
        <w:numPr>
          <w:ilvl w:val="0"/>
          <w:numId w:val="17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A s</w:t>
      </w:r>
      <w:r w:rsidR="00B947CE"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ystem </w:t>
      </w:r>
    </w:p>
    <w:p w14:paraId="1224694B" w14:textId="49DB8A91" w:rsidR="00B947CE" w:rsidRPr="00AC46D0" w:rsidRDefault="00580446" w:rsidP="00AC46D0">
      <w:pPr>
        <w:numPr>
          <w:ilvl w:val="0"/>
          <w:numId w:val="17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A health system </w:t>
      </w:r>
    </w:p>
    <w:p w14:paraId="19E80E28" w14:textId="77777777" w:rsidR="00B947CE" w:rsidRPr="00AC46D0" w:rsidRDefault="00B947CE" w:rsidP="00AC46D0">
      <w:pPr>
        <w:numPr>
          <w:ilvl w:val="0"/>
          <w:numId w:val="17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Information</w:t>
      </w:r>
    </w:p>
    <w:p w14:paraId="7673D8F0" w14:textId="77777777" w:rsidR="00B947CE" w:rsidRPr="00AC46D0" w:rsidRDefault="00B947CE" w:rsidP="00AC46D0">
      <w:pPr>
        <w:numPr>
          <w:ilvl w:val="0"/>
          <w:numId w:val="17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Management </w:t>
      </w:r>
    </w:p>
    <w:p w14:paraId="5556692B" w14:textId="065FC9B3" w:rsidR="00B947CE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The ultimate objective of a health management information system is to improve health through</w:t>
      </w:r>
    </w:p>
    <w:p w14:paraId="759187DF" w14:textId="77777777" w:rsidR="00B947CE" w:rsidRPr="00AC46D0" w:rsidRDefault="00B947CE" w:rsidP="00AC46D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Evidence-based decision making </w:t>
      </w:r>
    </w:p>
    <w:p w14:paraId="6B166787" w14:textId="7DDFEF87" w:rsidR="00B947CE" w:rsidRPr="00AC46D0" w:rsidRDefault="00B947CE" w:rsidP="00AC46D0">
      <w:pPr>
        <w:numPr>
          <w:ilvl w:val="0"/>
          <w:numId w:val="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Providing management tool</w:t>
      </w:r>
      <w:r w:rsidR="008928E1">
        <w:rPr>
          <w:rFonts w:ascii="Times New Roman" w:eastAsia="Calibri" w:hAnsi="Times New Roman" w:cs="Times New Roman"/>
          <w:sz w:val="24"/>
          <w:szCs w:val="24"/>
          <w:lang w:val="en-GB"/>
        </w:rPr>
        <w:t>s</w:t>
      </w:r>
    </w:p>
    <w:p w14:paraId="558E8713" w14:textId="77777777" w:rsidR="00B947CE" w:rsidRPr="00AC46D0" w:rsidRDefault="00B947CE" w:rsidP="00AC46D0">
      <w:pPr>
        <w:numPr>
          <w:ilvl w:val="0"/>
          <w:numId w:val="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Option appraisal</w:t>
      </w:r>
    </w:p>
    <w:p w14:paraId="57E0C66F" w14:textId="77777777" w:rsidR="00B947CE" w:rsidRPr="00AC46D0" w:rsidRDefault="00B947CE" w:rsidP="00AC46D0">
      <w:pPr>
        <w:numPr>
          <w:ilvl w:val="0"/>
          <w:numId w:val="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Quality control</w:t>
      </w:r>
    </w:p>
    <w:p w14:paraId="0008C860" w14:textId="45CEAFCF" w:rsidR="00B947CE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Health Information Technology is used in a hospital for all the following aspects except</w:t>
      </w:r>
    </w:p>
    <w:p w14:paraId="6BFBB7D4" w14:textId="77777777" w:rsidR="00B947CE" w:rsidRPr="00AC46D0" w:rsidRDefault="00B947CE" w:rsidP="00AC46D0">
      <w:pPr>
        <w:numPr>
          <w:ilvl w:val="0"/>
          <w:numId w:val="4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Knowledge Management</w:t>
      </w:r>
    </w:p>
    <w:p w14:paraId="32C83F9F" w14:textId="77777777" w:rsidR="00B947CE" w:rsidRPr="00AC46D0" w:rsidRDefault="00B947CE" w:rsidP="00AC46D0">
      <w:pPr>
        <w:numPr>
          <w:ilvl w:val="0"/>
          <w:numId w:val="4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Decision making</w:t>
      </w:r>
    </w:p>
    <w:p w14:paraId="473D84C3" w14:textId="77777777" w:rsidR="00B947CE" w:rsidRPr="00AC46D0" w:rsidRDefault="00B947CE" w:rsidP="00AC46D0">
      <w:pPr>
        <w:numPr>
          <w:ilvl w:val="0"/>
          <w:numId w:val="4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Communication</w:t>
      </w:r>
    </w:p>
    <w:p w14:paraId="1E1B0A0E" w14:textId="77777777" w:rsidR="00B947CE" w:rsidRPr="00AC46D0" w:rsidRDefault="00B947CE" w:rsidP="00AC46D0">
      <w:pPr>
        <w:numPr>
          <w:ilvl w:val="0"/>
          <w:numId w:val="4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Clinical management and Sterilization</w:t>
      </w:r>
    </w:p>
    <w:p w14:paraId="0E5D6D11" w14:textId="0DB3CD11" w:rsidR="00B947CE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A manager could use information for all the following except</w:t>
      </w:r>
    </w:p>
    <w:p w14:paraId="312DDE92" w14:textId="77777777" w:rsidR="00B947CE" w:rsidRPr="00AC46D0" w:rsidRDefault="00B947CE" w:rsidP="00AC46D0">
      <w:pPr>
        <w:numPr>
          <w:ilvl w:val="0"/>
          <w:numId w:val="5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Health policy formulation</w:t>
      </w:r>
    </w:p>
    <w:p w14:paraId="47C0661F" w14:textId="77777777" w:rsidR="00B947CE" w:rsidRPr="00AC46D0" w:rsidRDefault="00B947CE" w:rsidP="00AC46D0">
      <w:pPr>
        <w:numPr>
          <w:ilvl w:val="0"/>
          <w:numId w:val="5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Program planning </w:t>
      </w:r>
    </w:p>
    <w:p w14:paraId="3B1AA05C" w14:textId="77777777" w:rsidR="00B947CE" w:rsidRPr="00AC46D0" w:rsidRDefault="00B947CE" w:rsidP="00AC46D0">
      <w:pPr>
        <w:numPr>
          <w:ilvl w:val="0"/>
          <w:numId w:val="5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Resource mobilization and allocation</w:t>
      </w:r>
    </w:p>
    <w:p w14:paraId="0786AEE2" w14:textId="12F508C7" w:rsidR="00B947CE" w:rsidRPr="00AC46D0" w:rsidRDefault="00B947CE" w:rsidP="00AC46D0">
      <w:pPr>
        <w:numPr>
          <w:ilvl w:val="0"/>
          <w:numId w:val="5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Running a biochemical in microanalyzer</w:t>
      </w:r>
    </w:p>
    <w:p w14:paraId="54EFD630" w14:textId="5D5E8226" w:rsidR="00B947CE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The process of extracting information from a database is called</w:t>
      </w:r>
    </w:p>
    <w:p w14:paraId="577F2CC1" w14:textId="77777777" w:rsidR="00B947CE" w:rsidRPr="00AC46D0" w:rsidRDefault="00B947CE" w:rsidP="00AC46D0">
      <w:pPr>
        <w:numPr>
          <w:ilvl w:val="0"/>
          <w:numId w:val="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Data mining</w:t>
      </w:r>
    </w:p>
    <w:p w14:paraId="44E4D908" w14:textId="77777777" w:rsidR="00B947CE" w:rsidRPr="00AC46D0" w:rsidRDefault="00B947CE" w:rsidP="00AC46D0">
      <w:pPr>
        <w:numPr>
          <w:ilvl w:val="0"/>
          <w:numId w:val="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Data capturing</w:t>
      </w:r>
    </w:p>
    <w:p w14:paraId="1A66D77C" w14:textId="77777777" w:rsidR="00B947CE" w:rsidRPr="00AC46D0" w:rsidRDefault="00B947CE" w:rsidP="00AC46D0">
      <w:pPr>
        <w:numPr>
          <w:ilvl w:val="0"/>
          <w:numId w:val="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Data processing</w:t>
      </w:r>
    </w:p>
    <w:p w14:paraId="76655FC6" w14:textId="77777777" w:rsidR="00B947CE" w:rsidRPr="00AC46D0" w:rsidRDefault="00B947CE" w:rsidP="00AC46D0">
      <w:pPr>
        <w:numPr>
          <w:ilvl w:val="0"/>
          <w:numId w:val="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Data dissemination</w:t>
      </w:r>
    </w:p>
    <w:p w14:paraId="6CC44C6D" w14:textId="77777777" w:rsidR="00B947CE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 xml:space="preserve">Data quality audit is a process aimed at minimizing errors. The following are 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>steps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during which we minimize errors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>W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hich one is NOT?</w:t>
      </w:r>
    </w:p>
    <w:p w14:paraId="0C7B68CD" w14:textId="77777777" w:rsidR="00B947CE" w:rsidRPr="00AC46D0" w:rsidRDefault="00B947CE" w:rsidP="00AC46D0">
      <w:pPr>
        <w:numPr>
          <w:ilvl w:val="0"/>
          <w:numId w:val="18"/>
        </w:num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Compiling</w:t>
      </w:r>
    </w:p>
    <w:p w14:paraId="75702E7A" w14:textId="77777777" w:rsidR="00B947CE" w:rsidRPr="00AC46D0" w:rsidRDefault="00B947CE" w:rsidP="00AC46D0">
      <w:pPr>
        <w:numPr>
          <w:ilvl w:val="0"/>
          <w:numId w:val="18"/>
        </w:num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Utilization</w:t>
      </w:r>
    </w:p>
    <w:p w14:paraId="6BB3EC63" w14:textId="77777777" w:rsidR="00B947CE" w:rsidRPr="00AC46D0" w:rsidRDefault="00B947CE" w:rsidP="00AC46D0">
      <w:pPr>
        <w:numPr>
          <w:ilvl w:val="0"/>
          <w:numId w:val="18"/>
        </w:num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Summarizing</w:t>
      </w:r>
    </w:p>
    <w:p w14:paraId="0C447CFC" w14:textId="77777777" w:rsidR="00580446" w:rsidRPr="00AC46D0" w:rsidRDefault="00B947CE" w:rsidP="00AC46D0">
      <w:pPr>
        <w:numPr>
          <w:ilvl w:val="0"/>
          <w:numId w:val="18"/>
        </w:num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Recording</w:t>
      </w:r>
    </w:p>
    <w:p w14:paraId="77E47FA7" w14:textId="46E450FB" w:rsidR="00AC46D0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All the following are limitations of paper record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>s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except</w:t>
      </w:r>
    </w:p>
    <w:p w14:paraId="4E85512A" w14:textId="17D595E7" w:rsidR="00B947CE" w:rsidRPr="00AC46D0" w:rsidRDefault="00B947CE" w:rsidP="00AC46D0">
      <w:pPr>
        <w:numPr>
          <w:ilvl w:val="0"/>
          <w:numId w:val="7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The handwriting is unreadable</w:t>
      </w:r>
    </w:p>
    <w:p w14:paraId="6B87886E" w14:textId="77777777" w:rsidR="00B947CE" w:rsidRPr="00AC46D0" w:rsidRDefault="00B947CE" w:rsidP="00AC46D0">
      <w:pPr>
        <w:numPr>
          <w:ilvl w:val="0"/>
          <w:numId w:val="7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Expensive to copy</w:t>
      </w:r>
    </w:p>
    <w:p w14:paraId="4989CB70" w14:textId="77777777" w:rsidR="00B947CE" w:rsidRPr="00AC46D0" w:rsidRDefault="00B947CE" w:rsidP="00AC46D0">
      <w:pPr>
        <w:numPr>
          <w:ilvl w:val="0"/>
          <w:numId w:val="7"/>
        </w:num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Easy to analyse</w:t>
      </w:r>
    </w:p>
    <w:p w14:paraId="464E5BAF" w14:textId="77777777" w:rsidR="00B947CE" w:rsidRPr="00AC46D0" w:rsidRDefault="00B947CE" w:rsidP="00AC46D0">
      <w:pPr>
        <w:numPr>
          <w:ilvl w:val="0"/>
          <w:numId w:val="7"/>
        </w:num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Missing of important documents</w:t>
      </w:r>
    </w:p>
    <w:p w14:paraId="26EB2B6C" w14:textId="71E0B4B4" w:rsidR="00B947CE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_________ includes encryption, tokenization, and key management practices that protect data across all applications and platforms from unauthorized persons.</w:t>
      </w:r>
    </w:p>
    <w:p w14:paraId="05250049" w14:textId="77777777" w:rsidR="00B947CE" w:rsidRPr="00AC46D0" w:rsidRDefault="00B947CE" w:rsidP="00AC46D0">
      <w:pPr>
        <w:numPr>
          <w:ilvl w:val="0"/>
          <w:numId w:val="8"/>
        </w:numPr>
        <w:spacing w:after="200" w:line="360" w:lineRule="auto"/>
        <w:ind w:left="993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Data security</w:t>
      </w:r>
    </w:p>
    <w:p w14:paraId="7788B261" w14:textId="77777777" w:rsidR="00B947CE" w:rsidRPr="00AC46D0" w:rsidRDefault="00B947CE" w:rsidP="00AC46D0">
      <w:pPr>
        <w:numPr>
          <w:ilvl w:val="0"/>
          <w:numId w:val="8"/>
        </w:numPr>
        <w:spacing w:after="200" w:line="360" w:lineRule="auto"/>
        <w:ind w:left="993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Data analysis</w:t>
      </w:r>
    </w:p>
    <w:p w14:paraId="5230267A" w14:textId="77777777" w:rsidR="00B947CE" w:rsidRPr="00AC46D0" w:rsidRDefault="00B947CE" w:rsidP="00AC46D0">
      <w:pPr>
        <w:numPr>
          <w:ilvl w:val="0"/>
          <w:numId w:val="8"/>
        </w:numPr>
        <w:spacing w:after="200" w:line="360" w:lineRule="auto"/>
        <w:ind w:left="993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Data bank</w:t>
      </w:r>
    </w:p>
    <w:p w14:paraId="1C40FE40" w14:textId="54814371" w:rsidR="00B947CE" w:rsidRPr="00AC46D0" w:rsidRDefault="00B947CE" w:rsidP="00AC46D0">
      <w:pPr>
        <w:numPr>
          <w:ilvl w:val="0"/>
          <w:numId w:val="8"/>
        </w:numPr>
        <w:spacing w:after="200" w:line="360" w:lineRule="auto"/>
        <w:ind w:left="993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Data management</w:t>
      </w:r>
    </w:p>
    <w:p w14:paraId="6D6C2582" w14:textId="4B5E84FC" w:rsidR="00B947CE" w:rsidRPr="00AC46D0" w:rsidRDefault="00B947CE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Which of the following MOH tools can give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>,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t 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a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glance</w:t>
      </w:r>
      <w:r w:rsidR="0071102B">
        <w:rPr>
          <w:rFonts w:ascii="Times New Roman" w:eastAsia="Calibri" w:hAnsi="Times New Roman" w:cs="Times New Roman"/>
          <w:sz w:val="24"/>
          <w:szCs w:val="24"/>
          <w:lang w:val="en-GB"/>
        </w:rPr>
        <w:t>,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the picture of all services provided in a facility about HIV/AIDS?</w:t>
      </w:r>
    </w:p>
    <w:p w14:paraId="21B7088B" w14:textId="77777777" w:rsidR="00B947CE" w:rsidRPr="00AC46D0" w:rsidRDefault="00B947CE" w:rsidP="00AC46D0">
      <w:pPr>
        <w:numPr>
          <w:ilvl w:val="0"/>
          <w:numId w:val="9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361 A</w:t>
      </w:r>
    </w:p>
    <w:p w14:paraId="05CF8960" w14:textId="77777777" w:rsidR="00B947CE" w:rsidRPr="00AC46D0" w:rsidRDefault="00B947CE" w:rsidP="00AC46D0">
      <w:pPr>
        <w:numPr>
          <w:ilvl w:val="0"/>
          <w:numId w:val="9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362</w:t>
      </w:r>
    </w:p>
    <w:p w14:paraId="05D5E94B" w14:textId="77777777" w:rsidR="00B947CE" w:rsidRPr="00AC46D0" w:rsidRDefault="00B947CE" w:rsidP="00AC46D0">
      <w:pPr>
        <w:numPr>
          <w:ilvl w:val="0"/>
          <w:numId w:val="9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366</w:t>
      </w:r>
    </w:p>
    <w:p w14:paraId="7A63854F" w14:textId="77777777" w:rsidR="00B947CE" w:rsidRPr="00AC46D0" w:rsidRDefault="00B947CE" w:rsidP="00AC46D0">
      <w:pPr>
        <w:numPr>
          <w:ilvl w:val="0"/>
          <w:numId w:val="9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731</w:t>
      </w:r>
    </w:p>
    <w:p w14:paraId="6F591A25" w14:textId="65CC1718" w:rsidR="00B947CE" w:rsidRPr="00AC46D0" w:rsidRDefault="00580446" w:rsidP="00AC46D0">
      <w:pPr>
        <w:numPr>
          <w:ilvl w:val="0"/>
          <w:numId w:val="13"/>
        </w:numPr>
        <w:spacing w:after="20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_________________ </w:t>
      </w:r>
      <w:r w:rsidR="00B947CE"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s not a source of population health information.</w:t>
      </w:r>
    </w:p>
    <w:p w14:paraId="4B2D25F7" w14:textId="77777777" w:rsidR="00B947CE" w:rsidRPr="00AC46D0" w:rsidRDefault="00B947CE" w:rsidP="00AC46D0">
      <w:pPr>
        <w:numPr>
          <w:ilvl w:val="0"/>
          <w:numId w:val="10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edical record</w:t>
      </w:r>
    </w:p>
    <w:p w14:paraId="1E1640B6" w14:textId="77777777" w:rsidR="00B947CE" w:rsidRPr="00AC46D0" w:rsidRDefault="00B947CE" w:rsidP="00AC46D0">
      <w:pPr>
        <w:numPr>
          <w:ilvl w:val="0"/>
          <w:numId w:val="10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Survey</w:t>
      </w:r>
    </w:p>
    <w:p w14:paraId="56BD40A3" w14:textId="77777777" w:rsidR="00B947CE" w:rsidRPr="00AC46D0" w:rsidRDefault="00B947CE" w:rsidP="00AC46D0">
      <w:pPr>
        <w:numPr>
          <w:ilvl w:val="0"/>
          <w:numId w:val="10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Census</w:t>
      </w:r>
    </w:p>
    <w:p w14:paraId="356581BC" w14:textId="679105A6" w:rsidR="00B947CE" w:rsidRDefault="00B947CE" w:rsidP="00AC46D0">
      <w:pPr>
        <w:numPr>
          <w:ilvl w:val="0"/>
          <w:numId w:val="10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Civil registration</w:t>
      </w:r>
    </w:p>
    <w:p w14:paraId="41929C3A" w14:textId="30803EA1" w:rsidR="00477070" w:rsidRDefault="00477070" w:rsidP="00477070">
      <w:pPr>
        <w:spacing w:after="20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</w:p>
    <w:p w14:paraId="42EF6CFF" w14:textId="7635498D" w:rsidR="00477070" w:rsidRDefault="00477070" w:rsidP="00477070">
      <w:pPr>
        <w:spacing w:after="20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</w:p>
    <w:p w14:paraId="75539B08" w14:textId="77777777" w:rsidR="00477070" w:rsidRPr="00AC46D0" w:rsidRDefault="00477070" w:rsidP="00477070">
      <w:pPr>
        <w:spacing w:after="20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</w:p>
    <w:p w14:paraId="410B907A" w14:textId="2519D3AE" w:rsidR="00B947CE" w:rsidRPr="00AC46D0" w:rsidRDefault="00B947CE" w:rsidP="00AC46D0">
      <w:pPr>
        <w:numPr>
          <w:ilvl w:val="0"/>
          <w:numId w:val="13"/>
        </w:numPr>
        <w:spacing w:after="20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lastRenderedPageBreak/>
        <w:t xml:space="preserve">In HIS </w:t>
      </w:r>
      <w:r w:rsidR="0071102B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o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rganization, </w:t>
      </w:r>
      <w:r w:rsidR="0071102B"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Tier One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s</w:t>
      </w:r>
    </w:p>
    <w:p w14:paraId="20AFB69C" w14:textId="77777777" w:rsidR="00B947CE" w:rsidRPr="00AC46D0" w:rsidRDefault="00B947CE" w:rsidP="00AC46D0">
      <w:pPr>
        <w:numPr>
          <w:ilvl w:val="0"/>
          <w:numId w:val="11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Level four hospitals</w:t>
      </w:r>
    </w:p>
    <w:p w14:paraId="0FFD4DB9" w14:textId="77777777" w:rsidR="00B947CE" w:rsidRPr="00AC46D0" w:rsidRDefault="00B947CE" w:rsidP="00AC46D0">
      <w:pPr>
        <w:numPr>
          <w:ilvl w:val="0"/>
          <w:numId w:val="11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Community Level</w:t>
      </w:r>
    </w:p>
    <w:p w14:paraId="039B7DE3" w14:textId="77777777" w:rsidR="00B947CE" w:rsidRPr="00AC46D0" w:rsidRDefault="00B947CE" w:rsidP="00AC46D0">
      <w:pPr>
        <w:numPr>
          <w:ilvl w:val="0"/>
          <w:numId w:val="11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National referral level</w:t>
      </w:r>
    </w:p>
    <w:p w14:paraId="7F393278" w14:textId="77777777" w:rsidR="00B947CE" w:rsidRPr="00AC46D0" w:rsidRDefault="00B947CE" w:rsidP="00AC46D0">
      <w:pPr>
        <w:numPr>
          <w:ilvl w:val="0"/>
          <w:numId w:val="11"/>
        </w:numPr>
        <w:spacing w:after="200" w:line="360" w:lineRule="auto"/>
        <w:ind w:left="851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Primary Health Care</w:t>
      </w:r>
    </w:p>
    <w:p w14:paraId="7C2D2182" w14:textId="6ADA867C" w:rsidR="00B947CE" w:rsidRPr="00AC46D0" w:rsidRDefault="00B947CE" w:rsidP="00AC46D0">
      <w:pPr>
        <w:numPr>
          <w:ilvl w:val="0"/>
          <w:numId w:val="13"/>
        </w:numPr>
        <w:spacing w:after="200" w:line="360" w:lineRule="auto"/>
        <w:contextualSpacing/>
        <w:textAlignment w:val="baseline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All the following are stages of information cycle except</w:t>
      </w:r>
    </w:p>
    <w:p w14:paraId="37DE06F3" w14:textId="77777777" w:rsidR="00B947CE" w:rsidRPr="00AC46D0" w:rsidRDefault="00B947CE" w:rsidP="00AC46D0">
      <w:pPr>
        <w:numPr>
          <w:ilvl w:val="0"/>
          <w:numId w:val="12"/>
        </w:numPr>
        <w:spacing w:after="200" w:line="360" w:lineRule="auto"/>
        <w:ind w:left="851"/>
        <w:contextualSpacing/>
        <w:textAlignment w:val="baseline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Collection</w:t>
      </w:r>
    </w:p>
    <w:p w14:paraId="5BBD57F7" w14:textId="77777777" w:rsidR="00B947CE" w:rsidRPr="00AC46D0" w:rsidRDefault="00B947CE" w:rsidP="00AC46D0">
      <w:pPr>
        <w:numPr>
          <w:ilvl w:val="0"/>
          <w:numId w:val="12"/>
        </w:numPr>
        <w:spacing w:after="200" w:line="360" w:lineRule="auto"/>
        <w:ind w:left="851"/>
        <w:contextualSpacing/>
        <w:textAlignment w:val="baseline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Collation</w:t>
      </w:r>
    </w:p>
    <w:p w14:paraId="09E487B5" w14:textId="77777777" w:rsidR="00B947CE" w:rsidRPr="00AC46D0" w:rsidRDefault="00B947CE" w:rsidP="00AC46D0">
      <w:pPr>
        <w:numPr>
          <w:ilvl w:val="0"/>
          <w:numId w:val="12"/>
        </w:numPr>
        <w:spacing w:after="200" w:line="360" w:lineRule="auto"/>
        <w:ind w:left="851"/>
        <w:contextualSpacing/>
        <w:textAlignment w:val="baseline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Editing</w:t>
      </w:r>
    </w:p>
    <w:p w14:paraId="56880585" w14:textId="77777777" w:rsidR="00AC46D0" w:rsidRPr="00AC46D0" w:rsidRDefault="00B947CE" w:rsidP="00AC46D0">
      <w:pPr>
        <w:numPr>
          <w:ilvl w:val="0"/>
          <w:numId w:val="12"/>
        </w:numPr>
        <w:spacing w:after="200" w:line="360" w:lineRule="auto"/>
        <w:ind w:left="851"/>
        <w:contextualSpacing/>
        <w:textAlignment w:val="baseline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Utilization</w:t>
      </w:r>
    </w:p>
    <w:p w14:paraId="19B88F6C" w14:textId="45EE0022" w:rsidR="00B947CE" w:rsidRPr="00AC46D0" w:rsidRDefault="00B947CE" w:rsidP="00AC46D0">
      <w:pPr>
        <w:numPr>
          <w:ilvl w:val="0"/>
          <w:numId w:val="13"/>
        </w:numPr>
        <w:tabs>
          <w:tab w:val="left" w:pos="300"/>
        </w:tabs>
        <w:spacing w:after="200" w:line="360" w:lineRule="auto"/>
        <w:contextualSpacing/>
        <w:textAlignment w:val="baseline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Which one of the following is a secondary data colleting tool?</w:t>
      </w:r>
    </w:p>
    <w:p w14:paraId="66876C6E" w14:textId="77777777" w:rsidR="00B947CE" w:rsidRPr="00AC46D0" w:rsidRDefault="00B947CE" w:rsidP="00AC46D0">
      <w:pPr>
        <w:pStyle w:val="ListParagraph"/>
        <w:numPr>
          <w:ilvl w:val="0"/>
          <w:numId w:val="20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ANC register</w:t>
      </w:r>
    </w:p>
    <w:p w14:paraId="74579744" w14:textId="77777777" w:rsidR="00B947CE" w:rsidRPr="00AC46D0" w:rsidRDefault="00B947CE" w:rsidP="00AC46D0">
      <w:pPr>
        <w:pStyle w:val="ListParagraph"/>
        <w:numPr>
          <w:ilvl w:val="0"/>
          <w:numId w:val="20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Outpatient register</w:t>
      </w:r>
    </w:p>
    <w:p w14:paraId="5F530DB4" w14:textId="77777777" w:rsidR="00B947CE" w:rsidRPr="00AC46D0" w:rsidRDefault="00B947CE" w:rsidP="00AC46D0">
      <w:pPr>
        <w:pStyle w:val="ListParagraph"/>
        <w:numPr>
          <w:ilvl w:val="0"/>
          <w:numId w:val="20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Outpatient morbidity summary</w:t>
      </w:r>
    </w:p>
    <w:p w14:paraId="104191ED" w14:textId="77777777" w:rsidR="00B947CE" w:rsidRPr="00AC46D0" w:rsidRDefault="00B947CE" w:rsidP="00AC46D0">
      <w:pPr>
        <w:pStyle w:val="ListParagraph"/>
        <w:numPr>
          <w:ilvl w:val="0"/>
          <w:numId w:val="20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Family planning register</w:t>
      </w:r>
    </w:p>
    <w:p w14:paraId="01BFA5E4" w14:textId="419F28A7" w:rsidR="00B947CE" w:rsidRPr="00AC46D0" w:rsidRDefault="00B947CE" w:rsidP="00AC46D0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Tiers are ways in which health care services are organized.</w:t>
      </w:r>
      <w:r w:rsidR="00AC46D0"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Tier 3 refers to</w:t>
      </w:r>
    </w:p>
    <w:p w14:paraId="69E377E9" w14:textId="57E68592" w:rsidR="00B947CE" w:rsidRPr="00AC46D0" w:rsidRDefault="00B947CE" w:rsidP="00AC46D0">
      <w:pPr>
        <w:pStyle w:val="ListParagraph"/>
        <w:numPr>
          <w:ilvl w:val="0"/>
          <w:numId w:val="21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Level </w:t>
      </w:r>
      <w:r w:rsid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1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– Community</w:t>
      </w:r>
    </w:p>
    <w:p w14:paraId="567C0F84" w14:textId="05717C14" w:rsidR="00B947CE" w:rsidRPr="00AC46D0" w:rsidRDefault="00B947CE" w:rsidP="00AC46D0">
      <w:pPr>
        <w:pStyle w:val="ListParagraph"/>
        <w:numPr>
          <w:ilvl w:val="0"/>
          <w:numId w:val="21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Level 2 and 3 – Dispensary and Health </w:t>
      </w:r>
      <w:r w:rsidR="00AC46D0"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centre</w:t>
      </w:r>
    </w:p>
    <w:p w14:paraId="706C2E0A" w14:textId="77777777" w:rsidR="00B947CE" w:rsidRPr="00AC46D0" w:rsidRDefault="00B947CE" w:rsidP="00AC46D0">
      <w:pPr>
        <w:pStyle w:val="ListParagraph"/>
        <w:numPr>
          <w:ilvl w:val="0"/>
          <w:numId w:val="21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Level 4 and 5 facilities</w:t>
      </w:r>
    </w:p>
    <w:p w14:paraId="012F35D7" w14:textId="77777777" w:rsidR="00B947CE" w:rsidRPr="00AC46D0" w:rsidRDefault="00B947CE" w:rsidP="00AC46D0">
      <w:pPr>
        <w:pStyle w:val="ListParagraph"/>
        <w:numPr>
          <w:ilvl w:val="0"/>
          <w:numId w:val="21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Level 6 facilities</w:t>
      </w:r>
    </w:p>
    <w:p w14:paraId="7751AFC4" w14:textId="77777777" w:rsidR="00B947CE" w:rsidRPr="00AC46D0" w:rsidRDefault="00B947CE" w:rsidP="00AC46D0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___________ is to regularly track changes in indicator over time in order to manage the implementation of an action plan.</w:t>
      </w:r>
    </w:p>
    <w:p w14:paraId="514DE8DF" w14:textId="77777777" w:rsidR="00B947CE" w:rsidRPr="00AC46D0" w:rsidRDefault="00B947CE" w:rsidP="00AC46D0">
      <w:pPr>
        <w:pStyle w:val="ListParagraph"/>
        <w:numPr>
          <w:ilvl w:val="0"/>
          <w:numId w:val="22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Evaluate</w:t>
      </w:r>
    </w:p>
    <w:p w14:paraId="34EB9984" w14:textId="77777777" w:rsidR="00B947CE" w:rsidRPr="00AC46D0" w:rsidRDefault="00B947CE" w:rsidP="00AC46D0">
      <w:pPr>
        <w:pStyle w:val="ListParagraph"/>
        <w:numPr>
          <w:ilvl w:val="0"/>
          <w:numId w:val="22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nput</w:t>
      </w:r>
    </w:p>
    <w:p w14:paraId="4D6D2303" w14:textId="77777777" w:rsidR="00B947CE" w:rsidRPr="00AC46D0" w:rsidRDefault="00B947CE" w:rsidP="00AC46D0">
      <w:pPr>
        <w:pStyle w:val="ListParagraph"/>
        <w:numPr>
          <w:ilvl w:val="0"/>
          <w:numId w:val="22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Process</w:t>
      </w:r>
    </w:p>
    <w:p w14:paraId="6EE4FD8F" w14:textId="236F8901" w:rsidR="00B947CE" w:rsidRDefault="00B947CE" w:rsidP="00AC46D0">
      <w:pPr>
        <w:pStyle w:val="ListParagraph"/>
        <w:numPr>
          <w:ilvl w:val="0"/>
          <w:numId w:val="22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Monitor</w:t>
      </w:r>
    </w:p>
    <w:p w14:paraId="3CD00570" w14:textId="136D6777" w:rsidR="00477070" w:rsidRDefault="00477070" w:rsidP="00477070">
      <w:p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</w:p>
    <w:p w14:paraId="67270889" w14:textId="77777777" w:rsidR="00477070" w:rsidRPr="00477070" w:rsidRDefault="00477070" w:rsidP="00477070">
      <w:p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</w:p>
    <w:p w14:paraId="72BC301B" w14:textId="02EC0B7F" w:rsidR="00B947CE" w:rsidRPr="00AC46D0" w:rsidRDefault="00B947CE" w:rsidP="00AC46D0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lastRenderedPageBreak/>
        <w:t>Which of the following MOH tools can give</w:t>
      </w:r>
      <w:r w:rsidR="00A6666C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,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 at a glance</w:t>
      </w:r>
      <w:r w:rsidR="00A6666C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,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 the picture of services provided in the health facility?</w:t>
      </w:r>
    </w:p>
    <w:p w14:paraId="4D802D87" w14:textId="77777777" w:rsidR="00B947CE" w:rsidRPr="00AC46D0" w:rsidRDefault="00B947CE" w:rsidP="00AC46D0">
      <w:pPr>
        <w:pStyle w:val="ListParagraph"/>
        <w:numPr>
          <w:ilvl w:val="0"/>
          <w:numId w:val="2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MOH 717</w:t>
      </w:r>
    </w:p>
    <w:p w14:paraId="495F797F" w14:textId="77777777" w:rsidR="00B947CE" w:rsidRPr="00AC46D0" w:rsidRDefault="00B947CE" w:rsidP="00AC46D0">
      <w:pPr>
        <w:pStyle w:val="ListParagraph"/>
        <w:numPr>
          <w:ilvl w:val="0"/>
          <w:numId w:val="2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718</w:t>
      </w:r>
    </w:p>
    <w:p w14:paraId="6EC4D4BA" w14:textId="77777777" w:rsidR="00B947CE" w:rsidRPr="00AC46D0" w:rsidRDefault="00B947CE" w:rsidP="00AC46D0">
      <w:pPr>
        <w:pStyle w:val="ListParagraph"/>
        <w:numPr>
          <w:ilvl w:val="0"/>
          <w:numId w:val="2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711</w:t>
      </w:r>
    </w:p>
    <w:p w14:paraId="1021CA60" w14:textId="77777777" w:rsidR="00B947CE" w:rsidRPr="00AC46D0" w:rsidRDefault="00B947CE" w:rsidP="00AC46D0">
      <w:pPr>
        <w:pStyle w:val="ListParagraph"/>
        <w:numPr>
          <w:ilvl w:val="0"/>
          <w:numId w:val="2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MOH 731</w:t>
      </w:r>
    </w:p>
    <w:p w14:paraId="4D155866" w14:textId="3481C793" w:rsidR="00B947CE" w:rsidRPr="00AC46D0" w:rsidRDefault="00B947CE" w:rsidP="00AC46D0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The information contained in MOH 301 tool is called</w:t>
      </w:r>
    </w:p>
    <w:p w14:paraId="136C7B00" w14:textId="77777777" w:rsidR="00B947CE" w:rsidRPr="00AC46D0" w:rsidRDefault="00B947CE" w:rsidP="00AC46D0">
      <w:pPr>
        <w:pStyle w:val="ListParagraph"/>
        <w:numPr>
          <w:ilvl w:val="0"/>
          <w:numId w:val="24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Reproductive health</w:t>
      </w:r>
    </w:p>
    <w:p w14:paraId="43B775CF" w14:textId="77777777" w:rsidR="00B947CE" w:rsidRPr="00AC46D0" w:rsidRDefault="00B947CE" w:rsidP="00AC46D0">
      <w:pPr>
        <w:pStyle w:val="ListParagraph"/>
        <w:numPr>
          <w:ilvl w:val="0"/>
          <w:numId w:val="24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Laboratory test</w:t>
      </w:r>
    </w:p>
    <w:p w14:paraId="702F52A0" w14:textId="77777777" w:rsidR="00B947CE" w:rsidRPr="00AC46D0" w:rsidRDefault="00B947CE" w:rsidP="00AC46D0">
      <w:pPr>
        <w:pStyle w:val="ListParagraph"/>
        <w:numPr>
          <w:ilvl w:val="0"/>
          <w:numId w:val="24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Admission</w:t>
      </w:r>
    </w:p>
    <w:p w14:paraId="72F7D38C" w14:textId="77777777" w:rsidR="00B947CE" w:rsidRDefault="00B947CE" w:rsidP="00AC46D0">
      <w:pPr>
        <w:pStyle w:val="ListParagraph"/>
        <w:numPr>
          <w:ilvl w:val="0"/>
          <w:numId w:val="24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mmunization</w:t>
      </w:r>
    </w:p>
    <w:p w14:paraId="23284C60" w14:textId="77777777" w:rsidR="00B947CE" w:rsidRPr="00AC46D0" w:rsidRDefault="00B947CE" w:rsidP="00AC46D0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Which of the following best describes information?</w:t>
      </w:r>
    </w:p>
    <w:p w14:paraId="5C06B75F" w14:textId="77777777" w:rsidR="00B947CE" w:rsidRPr="00AC46D0" w:rsidRDefault="00B947CE" w:rsidP="00AC46D0">
      <w:pPr>
        <w:pStyle w:val="ListParagraph"/>
        <w:numPr>
          <w:ilvl w:val="0"/>
          <w:numId w:val="25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Just data collection</w:t>
      </w:r>
    </w:p>
    <w:p w14:paraId="08B58FB5" w14:textId="77777777" w:rsidR="00B947CE" w:rsidRPr="00AC46D0" w:rsidRDefault="00B947CE" w:rsidP="00AC46D0">
      <w:pPr>
        <w:pStyle w:val="ListParagraph"/>
        <w:numPr>
          <w:ilvl w:val="0"/>
          <w:numId w:val="25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Understanding of relationship between pieces of data</w:t>
      </w:r>
    </w:p>
    <w:p w14:paraId="3856BE37" w14:textId="77777777" w:rsidR="00B947CE" w:rsidRPr="00AC46D0" w:rsidRDefault="00B947CE" w:rsidP="00AC46D0">
      <w:pPr>
        <w:pStyle w:val="ListParagraph"/>
        <w:numPr>
          <w:ilvl w:val="0"/>
          <w:numId w:val="25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Data with reference to its context</w:t>
      </w:r>
    </w:p>
    <w:p w14:paraId="72CC04F1" w14:textId="77777777" w:rsidR="00B947CE" w:rsidRPr="00AC46D0" w:rsidRDefault="00B947CE" w:rsidP="00AC46D0">
      <w:pPr>
        <w:pStyle w:val="ListParagraph"/>
        <w:numPr>
          <w:ilvl w:val="0"/>
          <w:numId w:val="25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Facts and figures without context</w:t>
      </w:r>
    </w:p>
    <w:p w14:paraId="40D50485" w14:textId="07F67D9D" w:rsidR="00A6666C" w:rsidRDefault="00A6666C" w:rsidP="00A6666C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A m</w:t>
      </w:r>
      <w:r w:rsidR="00B947CE" w:rsidRPr="00A6666C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eaningless point in space and time without reference to its surrounding is referred to as</w:t>
      </w:r>
    </w:p>
    <w:p w14:paraId="0078AD36" w14:textId="3AD60D9D" w:rsidR="00B947CE" w:rsidRPr="00A6666C" w:rsidRDefault="00B947CE" w:rsidP="00A6666C">
      <w:pPr>
        <w:pStyle w:val="ListParagraph"/>
        <w:numPr>
          <w:ilvl w:val="0"/>
          <w:numId w:val="26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6666C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Knowledge</w:t>
      </w:r>
    </w:p>
    <w:p w14:paraId="30999D20" w14:textId="77777777" w:rsidR="00B947CE" w:rsidRPr="00AC46D0" w:rsidRDefault="00B947CE" w:rsidP="00AC46D0">
      <w:pPr>
        <w:pStyle w:val="ListParagraph"/>
        <w:numPr>
          <w:ilvl w:val="0"/>
          <w:numId w:val="26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Data</w:t>
      </w:r>
    </w:p>
    <w:p w14:paraId="102DAA6C" w14:textId="77777777" w:rsidR="00B947CE" w:rsidRPr="00AC46D0" w:rsidRDefault="00B947CE" w:rsidP="00AC46D0">
      <w:pPr>
        <w:pStyle w:val="ListParagraph"/>
        <w:numPr>
          <w:ilvl w:val="0"/>
          <w:numId w:val="26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nformation</w:t>
      </w:r>
    </w:p>
    <w:p w14:paraId="42EFAF63" w14:textId="77777777" w:rsidR="00B947CE" w:rsidRPr="00AC46D0" w:rsidRDefault="00B947CE" w:rsidP="00AC46D0">
      <w:pPr>
        <w:pStyle w:val="ListParagraph"/>
        <w:numPr>
          <w:ilvl w:val="0"/>
          <w:numId w:val="26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Wisdom</w:t>
      </w:r>
    </w:p>
    <w:p w14:paraId="24932F3B" w14:textId="0758F3BE" w:rsidR="00B947CE" w:rsidRPr="00AC46D0" w:rsidRDefault="00B947CE" w:rsidP="00AC46D0">
      <w:pPr>
        <w:pStyle w:val="ListParagraph"/>
        <w:numPr>
          <w:ilvl w:val="0"/>
          <w:numId w:val="13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Multiple activities carried out to achieve the objective of the program including both what is done and how </w:t>
      </w:r>
      <w:r w:rsidR="00A6666C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it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s done is referred to as</w:t>
      </w:r>
    </w:p>
    <w:p w14:paraId="1AAA26B3" w14:textId="77777777" w:rsidR="00B947CE" w:rsidRPr="00AC46D0" w:rsidRDefault="00B947CE" w:rsidP="00AC46D0">
      <w:pPr>
        <w:pStyle w:val="ListParagraph"/>
        <w:numPr>
          <w:ilvl w:val="0"/>
          <w:numId w:val="27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Outputs</w:t>
      </w:r>
    </w:p>
    <w:p w14:paraId="0C9B66F0" w14:textId="77777777" w:rsidR="00B947CE" w:rsidRPr="00AC46D0" w:rsidRDefault="00B947CE" w:rsidP="00AC46D0">
      <w:pPr>
        <w:pStyle w:val="ListParagraph"/>
        <w:numPr>
          <w:ilvl w:val="0"/>
          <w:numId w:val="27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color w:val="000000"/>
          <w:sz w:val="24"/>
          <w:szCs w:val="24"/>
          <w:lang w:val="en-GB"/>
        </w:rPr>
        <w:t>Processes</w:t>
      </w:r>
    </w:p>
    <w:p w14:paraId="40C8CAB9" w14:textId="77777777" w:rsidR="00B947CE" w:rsidRPr="00AC46D0" w:rsidRDefault="00B947CE" w:rsidP="00AC46D0">
      <w:pPr>
        <w:pStyle w:val="ListParagraph"/>
        <w:numPr>
          <w:ilvl w:val="0"/>
          <w:numId w:val="27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Inputs</w:t>
      </w:r>
    </w:p>
    <w:p w14:paraId="7215E442" w14:textId="77777777" w:rsidR="00B947CE" w:rsidRPr="00AC46D0" w:rsidRDefault="00B947CE" w:rsidP="00AC46D0">
      <w:pPr>
        <w:pStyle w:val="ListParagraph"/>
        <w:numPr>
          <w:ilvl w:val="0"/>
          <w:numId w:val="27"/>
        </w:numPr>
        <w:tabs>
          <w:tab w:val="left" w:pos="300"/>
        </w:tabs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>Activities</w:t>
      </w:r>
    </w:p>
    <w:p w14:paraId="70C33F7A" w14:textId="77777777" w:rsidR="00AC46D0" w:rsidRDefault="00AC46D0">
      <w:pPr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br w:type="page"/>
      </w:r>
    </w:p>
    <w:p w14:paraId="594432E5" w14:textId="75F27018" w:rsidR="002C23DA" w:rsidRPr="00AC46D0" w:rsidRDefault="002C23DA" w:rsidP="00AC46D0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SECTION B: (40 MARKS)</w:t>
      </w:r>
    </w:p>
    <w:p w14:paraId="28616E6F" w14:textId="3A71425E" w:rsidR="002C23DA" w:rsidRPr="00AC46D0" w:rsidRDefault="002C23DA" w:rsidP="00AC46D0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Answer ALL </w:t>
      </w:r>
      <w:r w:rsidR="004B0BCA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the </w:t>
      </w:r>
      <w:r w:rsidRPr="00AC46D0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questions in this section</w:t>
      </w:r>
    </w:p>
    <w:p w14:paraId="0EF0CC8A" w14:textId="05CAB42E" w:rsidR="00507B66" w:rsidRPr="00AC46D0" w:rsidRDefault="00507B66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State </w:t>
      </w:r>
      <w:r w:rsidRPr="006F47EB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hree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menus on the Master Facility List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(3 marks)</w:t>
      </w:r>
    </w:p>
    <w:p w14:paraId="4D7A4514" w14:textId="4C6EEA34" w:rsidR="00507B66" w:rsidRPr="00AC46D0" w:rsidRDefault="00507B66" w:rsidP="00AC46D0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Outline </w:t>
      </w:r>
      <w:r w:rsidRPr="006F47EB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hree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examples of data processing errors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  <w:t>(3 marks)</w:t>
      </w:r>
    </w:p>
    <w:p w14:paraId="08A868DB" w14:textId="561BAE26" w:rsidR="00507B66" w:rsidRPr="00AC46D0" w:rsidRDefault="00507B66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Highlight </w:t>
      </w:r>
      <w:r w:rsidRPr="006F47EB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hree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roles of ICT in health care delivery and quality assurance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(3 marks)</w:t>
      </w:r>
    </w:p>
    <w:p w14:paraId="7221C12B" w14:textId="0D6277E1" w:rsidR="00507B66" w:rsidRPr="00AC46D0" w:rsidRDefault="00507B66" w:rsidP="00AC46D0">
      <w:pPr>
        <w:numPr>
          <w:ilvl w:val="0"/>
          <w:numId w:val="13"/>
        </w:numPr>
        <w:spacing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Data processing ranges from simple manual compilation to sophisticated computerized processing. Outline </w:t>
      </w:r>
      <w:r w:rsidRPr="00AC46D0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four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advantages of computerized data processing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  <w:t xml:space="preserve"> 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(4 marks)</w:t>
      </w:r>
    </w:p>
    <w:p w14:paraId="1A3566CB" w14:textId="159D9954" w:rsidR="00507B66" w:rsidRPr="00AC46D0" w:rsidRDefault="00507B66" w:rsidP="00AC46D0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Explain </w:t>
      </w:r>
      <w:r w:rsidRPr="006F47EB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hree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types of reports found on the KHIS database</w:t>
      </w:r>
      <w:r w:rsidR="006F47EB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  <w:t>(6 marks)</w:t>
      </w:r>
    </w:p>
    <w:p w14:paraId="595E23B8" w14:textId="46A6493D" w:rsidR="00507B66" w:rsidRPr="00AC46D0" w:rsidRDefault="00507B66" w:rsidP="00AC46D0">
      <w:pPr>
        <w:numPr>
          <w:ilvl w:val="0"/>
          <w:numId w:val="13"/>
        </w:numPr>
        <w:spacing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State </w:t>
      </w:r>
      <w:r w:rsidRPr="00AC46D0">
        <w:rPr>
          <w:rFonts w:ascii="Times New Roman" w:eastAsia="Calibri" w:hAnsi="Times New Roman" w:cs="Times New Roman"/>
          <w:b/>
          <w:color w:val="000000"/>
          <w:sz w:val="24"/>
          <w:szCs w:val="24"/>
          <w:lang w:val="en-GB"/>
        </w:rPr>
        <w:t xml:space="preserve">three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 xml:space="preserve">dimensions used to describe components of HIS.   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ab/>
        <w:t xml:space="preserve"> </w:t>
      </w:r>
      <w:r w:rsidRPr="00AC46D0"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  <w:tab/>
        <w:t>(3 marks)</w:t>
      </w:r>
    </w:p>
    <w:p w14:paraId="6ADA91B4" w14:textId="2E38BFEA" w:rsidR="00507B66" w:rsidRPr="00AC46D0" w:rsidRDefault="00507B66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te </w:t>
      </w:r>
      <w:r w:rsidRPr="006F47E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four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enefits of using database to store information.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(4</w:t>
      </w:r>
      <w:r w:rsidR="004B0BC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arks) </w:t>
      </w:r>
    </w:p>
    <w:p w14:paraId="5E14882C" w14:textId="52273EEF" w:rsidR="00507B66" w:rsidRPr="00AC46D0" w:rsidRDefault="00507B66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Identify </w:t>
      </w:r>
      <w:r w:rsidRPr="006F47EB">
        <w:rPr>
          <w:rFonts w:ascii="Times New Roman" w:eastAsia="Calibri" w:hAnsi="Times New Roman" w:cs="Times New Roman"/>
          <w:b/>
          <w:sz w:val="24"/>
          <w:szCs w:val="24"/>
          <w:lang w:val="en-GB"/>
        </w:rPr>
        <w:t>four</w:t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primary data collection tools that are used in health</w:t>
      </w:r>
      <w:r w:rsidR="006F47EB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.</w:t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  <w:t>(4</w:t>
      </w:r>
      <w:r w:rsidR="004B0BCA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marks)</w:t>
      </w:r>
    </w:p>
    <w:p w14:paraId="009F9EAD" w14:textId="77777777" w:rsidR="00507B66" w:rsidRPr="00AC46D0" w:rsidRDefault="00507B66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p w14:paraId="06971038" w14:textId="34A0603B" w:rsidR="00507B66" w:rsidRPr="00AC46D0" w:rsidRDefault="00507B66" w:rsidP="00AC46D0">
      <w:pPr>
        <w:pStyle w:val="ListParagraph"/>
        <w:numPr>
          <w:ilvl w:val="0"/>
          <w:numId w:val="46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fine the term </w:t>
      </w:r>
      <w:r w:rsidRPr="006F47E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validation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data management.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(2</w:t>
      </w:r>
      <w:r w:rsidR="004B0BC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>marks)</w:t>
      </w:r>
    </w:p>
    <w:p w14:paraId="438C9C3E" w14:textId="50FDD34F" w:rsidR="00507B66" w:rsidRPr="00AC46D0" w:rsidRDefault="00507B66" w:rsidP="00AC46D0">
      <w:pPr>
        <w:pStyle w:val="ListParagraph"/>
        <w:numPr>
          <w:ilvl w:val="0"/>
          <w:numId w:val="46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te </w:t>
      </w:r>
      <w:r w:rsidRPr="006F47E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two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ain methods of verification</w:t>
      </w:r>
      <w:r w:rsidR="006F47EB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(2</w:t>
      </w:r>
      <w:r w:rsidR="004B0BC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>marks)</w:t>
      </w:r>
    </w:p>
    <w:p w14:paraId="0F317961" w14:textId="0238258C" w:rsidR="00507B66" w:rsidRPr="00AC46D0" w:rsidRDefault="00507B66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te any </w:t>
      </w:r>
      <w:r w:rsidRPr="006F47E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five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actors to consider when purchasing a database.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6F47EB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>(5</w:t>
      </w:r>
      <w:r w:rsidR="004B0BC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>marks)</w:t>
      </w:r>
    </w:p>
    <w:p w14:paraId="3BC89824" w14:textId="4195E32B" w:rsidR="00507B66" w:rsidRPr="00AC46D0" w:rsidRDefault="00507B66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Health records database remains a crucial facet in the effective healthcare management. List </w:t>
      </w:r>
      <w:r w:rsidRPr="006F47E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five</w:t>
      </w:r>
      <w:r w:rsidRPr="00AC46D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biodata elements can be captured in a database.</w:t>
      </w:r>
      <w:r w:rsidR="004B0BC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ab/>
      </w:r>
      <w:r w:rsidR="004B0BC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ab/>
      </w:r>
      <w:r w:rsidR="006F47EB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3</w:t>
      </w:r>
      <w:r w:rsidR="004B0BC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marks)</w:t>
      </w:r>
    </w:p>
    <w:p w14:paraId="3F841ED3" w14:textId="17602817" w:rsidR="007573FD" w:rsidRPr="00AC46D0" w:rsidRDefault="007573FD" w:rsidP="00AC46D0">
      <w:pPr>
        <w:spacing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GB"/>
        </w:rPr>
      </w:pPr>
    </w:p>
    <w:p w14:paraId="32D88498" w14:textId="77777777" w:rsidR="00477070" w:rsidRDefault="00477070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08BE4D97" w14:textId="5F7F5479" w:rsidR="002C23DA" w:rsidRPr="00AC46D0" w:rsidRDefault="002C23DA" w:rsidP="004B0BC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SECTION C: (40 MARKS)</w:t>
      </w:r>
    </w:p>
    <w:p w14:paraId="07B33EA6" w14:textId="38D85D9D" w:rsidR="002C23DA" w:rsidRPr="00AC46D0" w:rsidRDefault="002C23DA" w:rsidP="004B0BC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AC46D0">
        <w:rPr>
          <w:rFonts w:ascii="Times New Roman" w:hAnsi="Times New Roman" w:cs="Times New Roman"/>
          <w:b/>
          <w:sz w:val="24"/>
          <w:szCs w:val="24"/>
          <w:lang w:val="en-GB"/>
        </w:rPr>
        <w:t xml:space="preserve">Answer any TWO questions </w:t>
      </w:r>
      <w:r w:rsidR="004B0BCA">
        <w:rPr>
          <w:rFonts w:ascii="Times New Roman" w:hAnsi="Times New Roman" w:cs="Times New Roman"/>
          <w:b/>
          <w:sz w:val="24"/>
          <w:szCs w:val="24"/>
          <w:lang w:val="en-GB"/>
        </w:rPr>
        <w:t>from</w:t>
      </w:r>
      <w:r w:rsidRPr="00AC46D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is section</w:t>
      </w:r>
    </w:p>
    <w:p w14:paraId="2CFE99C1" w14:textId="77777777" w:rsidR="00FA1648" w:rsidRPr="00AC46D0" w:rsidRDefault="00FA1648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Kenya health departments are informed by the KHIS</w:t>
      </w:r>
    </w:p>
    <w:p w14:paraId="1A60C364" w14:textId="4CA8BA67" w:rsidR="00FA1648" w:rsidRPr="00AC46D0" w:rsidRDefault="00FA1648" w:rsidP="00AC46D0">
      <w:pPr>
        <w:pStyle w:val="ListParagraph"/>
        <w:numPr>
          <w:ilvl w:val="0"/>
          <w:numId w:val="49"/>
        </w:num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Explain </w:t>
      </w:r>
      <w:r w:rsidRPr="003027EF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four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broad objectives of Health Information system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  <w:t>(8 marks)</w:t>
      </w:r>
    </w:p>
    <w:p w14:paraId="416CF6F5" w14:textId="0003E467" w:rsidR="00FA1648" w:rsidRPr="00AC46D0" w:rsidRDefault="00FA1648" w:rsidP="00AC46D0">
      <w:pPr>
        <w:pStyle w:val="ListParagraph"/>
        <w:numPr>
          <w:ilvl w:val="0"/>
          <w:numId w:val="49"/>
        </w:numPr>
        <w:spacing w:line="360" w:lineRule="auto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Describe </w:t>
      </w:r>
      <w:r w:rsidRPr="003027EF">
        <w:rPr>
          <w:rFonts w:ascii="Times New Roman" w:eastAsia="Calibri" w:hAnsi="Times New Roman" w:cs="Times New Roman"/>
          <w:b/>
          <w:sz w:val="24"/>
          <w:szCs w:val="24"/>
          <w:lang w:val="en-GB"/>
        </w:rPr>
        <w:t>six</w:t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characteristics that your data should possess to ensure quality </w:t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ab/>
        <w:t>(12</w:t>
      </w:r>
      <w:r w:rsidR="004B0BCA">
        <w:rPr>
          <w:rFonts w:ascii="Times New Roman" w:eastAsia="Calibri" w:hAnsi="Times New Roman" w:cs="Times New Roman"/>
          <w:bCs/>
          <w:sz w:val="24"/>
          <w:szCs w:val="24"/>
          <w:lang w:val="en-GB"/>
        </w:rPr>
        <w:t xml:space="preserve"> </w:t>
      </w:r>
      <w:r w:rsidRPr="00AC46D0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marks)</w:t>
      </w:r>
    </w:p>
    <w:p w14:paraId="1DD4E697" w14:textId="1F87E45C" w:rsidR="00FA1648" w:rsidRPr="00AC46D0" w:rsidRDefault="00FA1648" w:rsidP="00AC46D0">
      <w:pPr>
        <w:numPr>
          <w:ilvl w:val="0"/>
          <w:numId w:val="1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Discuss </w:t>
      </w:r>
      <w:r w:rsidRPr="003027EF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five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challenges facing HIS in Kenya </w:t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ab/>
        <w:t xml:space="preserve"> </w:t>
      </w:r>
      <w:r w:rsidR="003027EF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Calibri" w:hAnsi="Times New Roman" w:cs="Times New Roman"/>
          <w:sz w:val="24"/>
          <w:szCs w:val="24"/>
          <w:lang w:val="en-GB"/>
        </w:rPr>
        <w:t>(20 marks)</w:t>
      </w:r>
    </w:p>
    <w:p w14:paraId="6F208E16" w14:textId="26629370" w:rsidR="00C61305" w:rsidRPr="00AC46D0" w:rsidRDefault="00FA1648" w:rsidP="00AC46D0">
      <w:pPr>
        <w:pStyle w:val="ListParagraph"/>
        <w:numPr>
          <w:ilvl w:val="0"/>
          <w:numId w:val="1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mputers have become the best way that can assist healthcare providers to maintain good health data and make work easier. Discuss any </w:t>
      </w:r>
      <w:r w:rsidRPr="003027EF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five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dvantages of using computers in data management.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26715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AC46D0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(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>20</w:t>
      </w:r>
      <w:r w:rsidR="004B0BC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C46D0">
        <w:rPr>
          <w:rFonts w:ascii="Times New Roman" w:eastAsia="Times New Roman" w:hAnsi="Times New Roman" w:cs="Times New Roman"/>
          <w:sz w:val="24"/>
          <w:szCs w:val="24"/>
          <w:lang w:val="en-GB"/>
        </w:rPr>
        <w:t>marks)</w:t>
      </w:r>
    </w:p>
    <w:sectPr w:rsidR="00C61305" w:rsidRPr="00AC46D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08FE7D" w14:textId="77777777" w:rsidR="00860611" w:rsidRDefault="00860611" w:rsidP="000C4E32">
      <w:pPr>
        <w:spacing w:after="0" w:line="240" w:lineRule="auto"/>
      </w:pPr>
      <w:r>
        <w:separator/>
      </w:r>
    </w:p>
  </w:endnote>
  <w:endnote w:type="continuationSeparator" w:id="0">
    <w:p w14:paraId="01B417F1" w14:textId="77777777" w:rsidR="00860611" w:rsidRDefault="00860611" w:rsidP="000C4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6506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E337A8F" w14:textId="77777777" w:rsidR="000C4E32" w:rsidRDefault="000C4E32" w:rsidP="000C4E3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5CA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5CAD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E2EF6E" w14:textId="77777777" w:rsidR="000C4E32" w:rsidRDefault="000C4E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F58D80" w14:textId="77777777" w:rsidR="00860611" w:rsidRDefault="00860611" w:rsidP="000C4E32">
      <w:pPr>
        <w:spacing w:after="0" w:line="240" w:lineRule="auto"/>
      </w:pPr>
      <w:r>
        <w:separator/>
      </w:r>
    </w:p>
  </w:footnote>
  <w:footnote w:type="continuationSeparator" w:id="0">
    <w:p w14:paraId="21408E2D" w14:textId="77777777" w:rsidR="00860611" w:rsidRDefault="00860611" w:rsidP="000C4E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hybridMultilevel"/>
    <w:tmpl w:val="6A4E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D5390"/>
    <w:multiLevelType w:val="hybridMultilevel"/>
    <w:tmpl w:val="1658796E"/>
    <w:lvl w:ilvl="0" w:tplc="04090015">
      <w:start w:val="1"/>
      <w:numFmt w:val="upp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40D1091"/>
    <w:multiLevelType w:val="hybridMultilevel"/>
    <w:tmpl w:val="36D2742C"/>
    <w:lvl w:ilvl="0" w:tplc="C3E6EADA">
      <w:start w:val="2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5A8A70E">
      <w:start w:val="1"/>
      <w:numFmt w:val="lowerLetter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1228"/>
    <w:multiLevelType w:val="hybridMultilevel"/>
    <w:tmpl w:val="6A8CE16E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09BC22FC"/>
    <w:multiLevelType w:val="hybridMultilevel"/>
    <w:tmpl w:val="D06A2B40"/>
    <w:lvl w:ilvl="0" w:tplc="04090017">
      <w:start w:val="1"/>
      <w:numFmt w:val="lowerLetter"/>
      <w:lvlText w:val="%1)"/>
      <w:lvlJc w:val="left"/>
      <w:pPr>
        <w:ind w:left="900" w:hanging="360"/>
      </w:pPr>
    </w:lvl>
    <w:lvl w:ilvl="1" w:tplc="20000019" w:tentative="1">
      <w:start w:val="1"/>
      <w:numFmt w:val="lowerLetter"/>
      <w:lvlText w:val="%2."/>
      <w:lvlJc w:val="left"/>
      <w:pPr>
        <w:ind w:left="1620" w:hanging="360"/>
      </w:pPr>
    </w:lvl>
    <w:lvl w:ilvl="2" w:tplc="2000001B" w:tentative="1">
      <w:start w:val="1"/>
      <w:numFmt w:val="lowerRoman"/>
      <w:lvlText w:val="%3."/>
      <w:lvlJc w:val="right"/>
      <w:pPr>
        <w:ind w:left="2340" w:hanging="180"/>
      </w:pPr>
    </w:lvl>
    <w:lvl w:ilvl="3" w:tplc="2000000F" w:tentative="1">
      <w:start w:val="1"/>
      <w:numFmt w:val="decimal"/>
      <w:lvlText w:val="%4."/>
      <w:lvlJc w:val="left"/>
      <w:pPr>
        <w:ind w:left="3060" w:hanging="360"/>
      </w:pPr>
    </w:lvl>
    <w:lvl w:ilvl="4" w:tplc="20000019" w:tentative="1">
      <w:start w:val="1"/>
      <w:numFmt w:val="lowerLetter"/>
      <w:lvlText w:val="%5."/>
      <w:lvlJc w:val="left"/>
      <w:pPr>
        <w:ind w:left="3780" w:hanging="360"/>
      </w:pPr>
    </w:lvl>
    <w:lvl w:ilvl="5" w:tplc="2000001B" w:tentative="1">
      <w:start w:val="1"/>
      <w:numFmt w:val="lowerRoman"/>
      <w:lvlText w:val="%6."/>
      <w:lvlJc w:val="right"/>
      <w:pPr>
        <w:ind w:left="4500" w:hanging="180"/>
      </w:pPr>
    </w:lvl>
    <w:lvl w:ilvl="6" w:tplc="2000000F" w:tentative="1">
      <w:start w:val="1"/>
      <w:numFmt w:val="decimal"/>
      <w:lvlText w:val="%7."/>
      <w:lvlJc w:val="left"/>
      <w:pPr>
        <w:ind w:left="5220" w:hanging="360"/>
      </w:pPr>
    </w:lvl>
    <w:lvl w:ilvl="7" w:tplc="20000019" w:tentative="1">
      <w:start w:val="1"/>
      <w:numFmt w:val="lowerLetter"/>
      <w:lvlText w:val="%8."/>
      <w:lvlJc w:val="left"/>
      <w:pPr>
        <w:ind w:left="5940" w:hanging="360"/>
      </w:pPr>
    </w:lvl>
    <w:lvl w:ilvl="8" w:tplc="200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0BD22B3B"/>
    <w:multiLevelType w:val="hybridMultilevel"/>
    <w:tmpl w:val="92624F38"/>
    <w:lvl w:ilvl="0" w:tplc="80D0466E">
      <w:start w:val="1"/>
      <w:numFmt w:val="lowerLetter"/>
      <w:lvlText w:val="%1)"/>
      <w:lvlJc w:val="left"/>
      <w:pPr>
        <w:ind w:left="117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0C571C98"/>
    <w:multiLevelType w:val="hybridMultilevel"/>
    <w:tmpl w:val="4238E72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4343B"/>
    <w:multiLevelType w:val="hybridMultilevel"/>
    <w:tmpl w:val="6BE4981A"/>
    <w:lvl w:ilvl="0" w:tplc="586809E2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25B6AB3"/>
    <w:multiLevelType w:val="hybridMultilevel"/>
    <w:tmpl w:val="2B98F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E5205E"/>
    <w:multiLevelType w:val="hybridMultilevel"/>
    <w:tmpl w:val="DC5C6276"/>
    <w:lvl w:ilvl="0" w:tplc="C3E6EADA">
      <w:start w:val="2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A8A70E">
      <w:start w:val="1"/>
      <w:numFmt w:val="lowerLetter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07CE3"/>
    <w:multiLevelType w:val="hybridMultilevel"/>
    <w:tmpl w:val="4EFC971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34E1145"/>
    <w:multiLevelType w:val="hybridMultilevel"/>
    <w:tmpl w:val="77E4D21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867ACA"/>
    <w:multiLevelType w:val="hybridMultilevel"/>
    <w:tmpl w:val="D5800BF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862DB1"/>
    <w:multiLevelType w:val="hybridMultilevel"/>
    <w:tmpl w:val="42BA5CC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28056FAD"/>
    <w:multiLevelType w:val="hybridMultilevel"/>
    <w:tmpl w:val="F906091A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AF6C26"/>
    <w:multiLevelType w:val="hybridMultilevel"/>
    <w:tmpl w:val="C7DE2E82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AD1480CE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 w:tplc="36667014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1C2DBD"/>
    <w:multiLevelType w:val="hybridMultilevel"/>
    <w:tmpl w:val="9A3C54B8"/>
    <w:lvl w:ilvl="0" w:tplc="04090015">
      <w:start w:val="1"/>
      <w:numFmt w:val="upperLetter"/>
      <w:lvlText w:val="%1."/>
      <w:lvlJc w:val="left"/>
      <w:pPr>
        <w:ind w:left="2061" w:hanging="360"/>
      </w:pPr>
    </w:lvl>
    <w:lvl w:ilvl="1" w:tplc="0C090019">
      <w:start w:val="1"/>
      <w:numFmt w:val="lowerLetter"/>
      <w:lvlText w:val="%2."/>
      <w:lvlJc w:val="left"/>
      <w:pPr>
        <w:ind w:left="2781" w:hanging="360"/>
      </w:pPr>
    </w:lvl>
    <w:lvl w:ilvl="2" w:tplc="0C09001B">
      <w:start w:val="1"/>
      <w:numFmt w:val="lowerRoman"/>
      <w:lvlText w:val="%3."/>
      <w:lvlJc w:val="right"/>
      <w:pPr>
        <w:ind w:left="3501" w:hanging="180"/>
      </w:pPr>
    </w:lvl>
    <w:lvl w:ilvl="3" w:tplc="0C09000F">
      <w:start w:val="1"/>
      <w:numFmt w:val="decimal"/>
      <w:lvlText w:val="%4."/>
      <w:lvlJc w:val="left"/>
      <w:pPr>
        <w:ind w:left="4221" w:hanging="360"/>
      </w:pPr>
    </w:lvl>
    <w:lvl w:ilvl="4" w:tplc="0C090019">
      <w:start w:val="1"/>
      <w:numFmt w:val="lowerLetter"/>
      <w:lvlText w:val="%5."/>
      <w:lvlJc w:val="left"/>
      <w:pPr>
        <w:ind w:left="4941" w:hanging="360"/>
      </w:pPr>
    </w:lvl>
    <w:lvl w:ilvl="5" w:tplc="0C09001B">
      <w:start w:val="1"/>
      <w:numFmt w:val="lowerRoman"/>
      <w:lvlText w:val="%6."/>
      <w:lvlJc w:val="right"/>
      <w:pPr>
        <w:ind w:left="5661" w:hanging="180"/>
      </w:pPr>
    </w:lvl>
    <w:lvl w:ilvl="6" w:tplc="0C09000F">
      <w:start w:val="1"/>
      <w:numFmt w:val="decimal"/>
      <w:lvlText w:val="%7."/>
      <w:lvlJc w:val="left"/>
      <w:pPr>
        <w:ind w:left="6381" w:hanging="360"/>
      </w:pPr>
    </w:lvl>
    <w:lvl w:ilvl="7" w:tplc="0C090019">
      <w:start w:val="1"/>
      <w:numFmt w:val="lowerLetter"/>
      <w:lvlText w:val="%8."/>
      <w:lvlJc w:val="left"/>
      <w:pPr>
        <w:ind w:left="7101" w:hanging="360"/>
      </w:pPr>
    </w:lvl>
    <w:lvl w:ilvl="8" w:tplc="0C09001B">
      <w:start w:val="1"/>
      <w:numFmt w:val="lowerRoman"/>
      <w:lvlText w:val="%9."/>
      <w:lvlJc w:val="right"/>
      <w:pPr>
        <w:ind w:left="7821" w:hanging="180"/>
      </w:pPr>
    </w:lvl>
  </w:abstractNum>
  <w:abstractNum w:abstractNumId="17" w15:restartNumberingAfterBreak="0">
    <w:nsid w:val="302F4933"/>
    <w:multiLevelType w:val="hybridMultilevel"/>
    <w:tmpl w:val="E7B2185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1E31B49"/>
    <w:multiLevelType w:val="hybridMultilevel"/>
    <w:tmpl w:val="ADB8E7A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954F1C"/>
    <w:multiLevelType w:val="hybridMultilevel"/>
    <w:tmpl w:val="45009E88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20000019" w:tentative="1">
      <w:start w:val="1"/>
      <w:numFmt w:val="lowerLetter"/>
      <w:lvlText w:val="%2."/>
      <w:lvlJc w:val="left"/>
      <w:pPr>
        <w:ind w:left="2700" w:hanging="360"/>
      </w:pPr>
    </w:lvl>
    <w:lvl w:ilvl="2" w:tplc="2000001B" w:tentative="1">
      <w:start w:val="1"/>
      <w:numFmt w:val="lowerRoman"/>
      <w:lvlText w:val="%3."/>
      <w:lvlJc w:val="right"/>
      <w:pPr>
        <w:ind w:left="3420" w:hanging="180"/>
      </w:pPr>
    </w:lvl>
    <w:lvl w:ilvl="3" w:tplc="2000000F" w:tentative="1">
      <w:start w:val="1"/>
      <w:numFmt w:val="decimal"/>
      <w:lvlText w:val="%4."/>
      <w:lvlJc w:val="left"/>
      <w:pPr>
        <w:ind w:left="4140" w:hanging="360"/>
      </w:pPr>
    </w:lvl>
    <w:lvl w:ilvl="4" w:tplc="20000019" w:tentative="1">
      <w:start w:val="1"/>
      <w:numFmt w:val="lowerLetter"/>
      <w:lvlText w:val="%5."/>
      <w:lvlJc w:val="left"/>
      <w:pPr>
        <w:ind w:left="4860" w:hanging="360"/>
      </w:pPr>
    </w:lvl>
    <w:lvl w:ilvl="5" w:tplc="2000001B" w:tentative="1">
      <w:start w:val="1"/>
      <w:numFmt w:val="lowerRoman"/>
      <w:lvlText w:val="%6."/>
      <w:lvlJc w:val="right"/>
      <w:pPr>
        <w:ind w:left="5580" w:hanging="180"/>
      </w:pPr>
    </w:lvl>
    <w:lvl w:ilvl="6" w:tplc="2000000F" w:tentative="1">
      <w:start w:val="1"/>
      <w:numFmt w:val="decimal"/>
      <w:lvlText w:val="%7."/>
      <w:lvlJc w:val="left"/>
      <w:pPr>
        <w:ind w:left="6300" w:hanging="360"/>
      </w:pPr>
    </w:lvl>
    <w:lvl w:ilvl="7" w:tplc="20000019" w:tentative="1">
      <w:start w:val="1"/>
      <w:numFmt w:val="lowerLetter"/>
      <w:lvlText w:val="%8."/>
      <w:lvlJc w:val="left"/>
      <w:pPr>
        <w:ind w:left="7020" w:hanging="360"/>
      </w:pPr>
    </w:lvl>
    <w:lvl w:ilvl="8" w:tplc="2000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0" w15:restartNumberingAfterBreak="0">
    <w:nsid w:val="36324833"/>
    <w:multiLevelType w:val="hybridMultilevel"/>
    <w:tmpl w:val="93ACA636"/>
    <w:lvl w:ilvl="0" w:tplc="8124E3D2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38E56137"/>
    <w:multiLevelType w:val="hybridMultilevel"/>
    <w:tmpl w:val="8D94D6CC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C090019">
      <w:start w:val="1"/>
      <w:numFmt w:val="lowerLetter"/>
      <w:lvlText w:val="%2."/>
      <w:lvlJc w:val="left"/>
      <w:pPr>
        <w:ind w:left="2250" w:hanging="360"/>
      </w:pPr>
    </w:lvl>
    <w:lvl w:ilvl="2" w:tplc="0C09001B">
      <w:start w:val="1"/>
      <w:numFmt w:val="lowerRoman"/>
      <w:lvlText w:val="%3."/>
      <w:lvlJc w:val="right"/>
      <w:pPr>
        <w:ind w:left="2970" w:hanging="180"/>
      </w:pPr>
    </w:lvl>
    <w:lvl w:ilvl="3" w:tplc="0C09000F">
      <w:start w:val="1"/>
      <w:numFmt w:val="decimal"/>
      <w:lvlText w:val="%4."/>
      <w:lvlJc w:val="left"/>
      <w:pPr>
        <w:ind w:left="3690" w:hanging="360"/>
      </w:pPr>
    </w:lvl>
    <w:lvl w:ilvl="4" w:tplc="0C090019">
      <w:start w:val="1"/>
      <w:numFmt w:val="lowerLetter"/>
      <w:lvlText w:val="%5."/>
      <w:lvlJc w:val="left"/>
      <w:pPr>
        <w:ind w:left="4410" w:hanging="360"/>
      </w:pPr>
    </w:lvl>
    <w:lvl w:ilvl="5" w:tplc="0C09001B">
      <w:start w:val="1"/>
      <w:numFmt w:val="lowerRoman"/>
      <w:lvlText w:val="%6."/>
      <w:lvlJc w:val="right"/>
      <w:pPr>
        <w:ind w:left="5130" w:hanging="180"/>
      </w:pPr>
    </w:lvl>
    <w:lvl w:ilvl="6" w:tplc="0C09000F">
      <w:start w:val="1"/>
      <w:numFmt w:val="decimal"/>
      <w:lvlText w:val="%7."/>
      <w:lvlJc w:val="left"/>
      <w:pPr>
        <w:ind w:left="5850" w:hanging="360"/>
      </w:pPr>
    </w:lvl>
    <w:lvl w:ilvl="7" w:tplc="0C090019">
      <w:start w:val="1"/>
      <w:numFmt w:val="lowerLetter"/>
      <w:lvlText w:val="%8."/>
      <w:lvlJc w:val="left"/>
      <w:pPr>
        <w:ind w:left="6570" w:hanging="360"/>
      </w:pPr>
    </w:lvl>
    <w:lvl w:ilvl="8" w:tplc="0C09001B">
      <w:start w:val="1"/>
      <w:numFmt w:val="lowerRoman"/>
      <w:lvlText w:val="%9."/>
      <w:lvlJc w:val="right"/>
      <w:pPr>
        <w:ind w:left="7290" w:hanging="180"/>
      </w:pPr>
    </w:lvl>
  </w:abstractNum>
  <w:abstractNum w:abstractNumId="22" w15:restartNumberingAfterBreak="0">
    <w:nsid w:val="38EE3935"/>
    <w:multiLevelType w:val="hybridMultilevel"/>
    <w:tmpl w:val="67D268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535C13"/>
    <w:multiLevelType w:val="hybridMultilevel"/>
    <w:tmpl w:val="F73673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2514E"/>
    <w:multiLevelType w:val="hybridMultilevel"/>
    <w:tmpl w:val="5448DA8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8B6346"/>
    <w:multiLevelType w:val="hybridMultilevel"/>
    <w:tmpl w:val="30E2B9D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EE7672F"/>
    <w:multiLevelType w:val="hybridMultilevel"/>
    <w:tmpl w:val="8530199C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7" w15:restartNumberingAfterBreak="0">
    <w:nsid w:val="417D140D"/>
    <w:multiLevelType w:val="hybridMultilevel"/>
    <w:tmpl w:val="EF482862"/>
    <w:lvl w:ilvl="0" w:tplc="5FF228A6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43531A0F"/>
    <w:multiLevelType w:val="hybridMultilevel"/>
    <w:tmpl w:val="C6BEF950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6329D3"/>
    <w:multiLevelType w:val="hybridMultilevel"/>
    <w:tmpl w:val="8FCCF89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1735" w:hanging="360"/>
      </w:pPr>
    </w:lvl>
    <w:lvl w:ilvl="2" w:tplc="0C09001B">
      <w:start w:val="1"/>
      <w:numFmt w:val="lowerRoman"/>
      <w:lvlText w:val="%3."/>
      <w:lvlJc w:val="right"/>
      <w:pPr>
        <w:ind w:left="2455" w:hanging="180"/>
      </w:pPr>
    </w:lvl>
    <w:lvl w:ilvl="3" w:tplc="0C09000F">
      <w:start w:val="1"/>
      <w:numFmt w:val="decimal"/>
      <w:lvlText w:val="%4."/>
      <w:lvlJc w:val="left"/>
      <w:pPr>
        <w:ind w:left="3175" w:hanging="360"/>
      </w:pPr>
    </w:lvl>
    <w:lvl w:ilvl="4" w:tplc="0C090019">
      <w:start w:val="1"/>
      <w:numFmt w:val="lowerLetter"/>
      <w:lvlText w:val="%5."/>
      <w:lvlJc w:val="left"/>
      <w:pPr>
        <w:ind w:left="3895" w:hanging="360"/>
      </w:pPr>
    </w:lvl>
    <w:lvl w:ilvl="5" w:tplc="0C09001B">
      <w:start w:val="1"/>
      <w:numFmt w:val="lowerRoman"/>
      <w:lvlText w:val="%6."/>
      <w:lvlJc w:val="right"/>
      <w:pPr>
        <w:ind w:left="4615" w:hanging="180"/>
      </w:pPr>
    </w:lvl>
    <w:lvl w:ilvl="6" w:tplc="0C09000F">
      <w:start w:val="1"/>
      <w:numFmt w:val="decimal"/>
      <w:lvlText w:val="%7."/>
      <w:lvlJc w:val="left"/>
      <w:pPr>
        <w:ind w:left="5335" w:hanging="360"/>
      </w:pPr>
    </w:lvl>
    <w:lvl w:ilvl="7" w:tplc="0C090019">
      <w:start w:val="1"/>
      <w:numFmt w:val="lowerLetter"/>
      <w:lvlText w:val="%8."/>
      <w:lvlJc w:val="left"/>
      <w:pPr>
        <w:ind w:left="6055" w:hanging="360"/>
      </w:pPr>
    </w:lvl>
    <w:lvl w:ilvl="8" w:tplc="0C09001B">
      <w:start w:val="1"/>
      <w:numFmt w:val="lowerRoman"/>
      <w:lvlText w:val="%9."/>
      <w:lvlJc w:val="right"/>
      <w:pPr>
        <w:ind w:left="6775" w:hanging="180"/>
      </w:pPr>
    </w:lvl>
  </w:abstractNum>
  <w:abstractNum w:abstractNumId="30" w15:restartNumberingAfterBreak="0">
    <w:nsid w:val="4A8F155F"/>
    <w:multiLevelType w:val="hybridMultilevel"/>
    <w:tmpl w:val="00C4B6C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E2F1CBD"/>
    <w:multiLevelType w:val="hybridMultilevel"/>
    <w:tmpl w:val="D67ABDD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AD1480CE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 w:tplc="36667014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274713D"/>
    <w:multiLevelType w:val="hybridMultilevel"/>
    <w:tmpl w:val="E9C27D76"/>
    <w:lvl w:ilvl="0" w:tplc="151E98BC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547026EB"/>
    <w:multiLevelType w:val="hybridMultilevel"/>
    <w:tmpl w:val="7EE6C78C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4" w15:restartNumberingAfterBreak="0">
    <w:nsid w:val="588001C3"/>
    <w:multiLevelType w:val="hybridMultilevel"/>
    <w:tmpl w:val="F66AD8A8"/>
    <w:lvl w:ilvl="0" w:tplc="A760A2E6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5D177BAF"/>
    <w:multiLevelType w:val="hybridMultilevel"/>
    <w:tmpl w:val="8E84C5A8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6" w15:restartNumberingAfterBreak="0">
    <w:nsid w:val="5DA71E78"/>
    <w:multiLevelType w:val="hybridMultilevel"/>
    <w:tmpl w:val="0EE4C4D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AD1480CE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 w:tplc="36667014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0F85A3F"/>
    <w:multiLevelType w:val="hybridMultilevel"/>
    <w:tmpl w:val="EEFE19CE"/>
    <w:lvl w:ilvl="0" w:tplc="C3E6EADA">
      <w:start w:val="2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A8A70E">
      <w:start w:val="1"/>
      <w:numFmt w:val="lowerLetter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3C0B59"/>
    <w:multiLevelType w:val="hybridMultilevel"/>
    <w:tmpl w:val="4A5882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ED42E8"/>
    <w:multiLevelType w:val="hybridMultilevel"/>
    <w:tmpl w:val="E8047548"/>
    <w:lvl w:ilvl="0" w:tplc="E724F3E2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06565"/>
    <w:multiLevelType w:val="hybridMultilevel"/>
    <w:tmpl w:val="9D5EAACA"/>
    <w:lvl w:ilvl="0" w:tplc="3432D602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1" w15:restartNumberingAfterBreak="0">
    <w:nsid w:val="68CC27E3"/>
    <w:multiLevelType w:val="hybridMultilevel"/>
    <w:tmpl w:val="C04C9A58"/>
    <w:lvl w:ilvl="0" w:tplc="70EA1BA4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2" w15:restartNumberingAfterBreak="0">
    <w:nsid w:val="68E277FC"/>
    <w:multiLevelType w:val="hybridMultilevel"/>
    <w:tmpl w:val="05CA633E"/>
    <w:lvl w:ilvl="0" w:tplc="9CC81A40">
      <w:start w:val="2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3B4BB8"/>
    <w:multiLevelType w:val="hybridMultilevel"/>
    <w:tmpl w:val="1FF66CC6"/>
    <w:lvl w:ilvl="0" w:tplc="6712A40E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4" w15:restartNumberingAfterBreak="0">
    <w:nsid w:val="703B5ECE"/>
    <w:multiLevelType w:val="hybridMultilevel"/>
    <w:tmpl w:val="B7CA4980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3C81B01"/>
    <w:multiLevelType w:val="hybridMultilevel"/>
    <w:tmpl w:val="894C9A00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C090019">
      <w:start w:val="1"/>
      <w:numFmt w:val="lowerLetter"/>
      <w:lvlText w:val="%2."/>
      <w:lvlJc w:val="left"/>
      <w:pPr>
        <w:ind w:left="2391" w:hanging="360"/>
      </w:pPr>
    </w:lvl>
    <w:lvl w:ilvl="2" w:tplc="0C09001B">
      <w:start w:val="1"/>
      <w:numFmt w:val="lowerRoman"/>
      <w:lvlText w:val="%3."/>
      <w:lvlJc w:val="right"/>
      <w:pPr>
        <w:ind w:left="3111" w:hanging="180"/>
      </w:pPr>
    </w:lvl>
    <w:lvl w:ilvl="3" w:tplc="0C09000F">
      <w:start w:val="1"/>
      <w:numFmt w:val="decimal"/>
      <w:lvlText w:val="%4."/>
      <w:lvlJc w:val="left"/>
      <w:pPr>
        <w:ind w:left="3831" w:hanging="360"/>
      </w:pPr>
    </w:lvl>
    <w:lvl w:ilvl="4" w:tplc="0C090019">
      <w:start w:val="1"/>
      <w:numFmt w:val="lowerLetter"/>
      <w:lvlText w:val="%5."/>
      <w:lvlJc w:val="left"/>
      <w:pPr>
        <w:ind w:left="4551" w:hanging="360"/>
      </w:pPr>
    </w:lvl>
    <w:lvl w:ilvl="5" w:tplc="0C09001B">
      <w:start w:val="1"/>
      <w:numFmt w:val="lowerRoman"/>
      <w:lvlText w:val="%6."/>
      <w:lvlJc w:val="right"/>
      <w:pPr>
        <w:ind w:left="5271" w:hanging="180"/>
      </w:pPr>
    </w:lvl>
    <w:lvl w:ilvl="6" w:tplc="0C09000F">
      <w:start w:val="1"/>
      <w:numFmt w:val="decimal"/>
      <w:lvlText w:val="%7."/>
      <w:lvlJc w:val="left"/>
      <w:pPr>
        <w:ind w:left="5991" w:hanging="360"/>
      </w:pPr>
    </w:lvl>
    <w:lvl w:ilvl="7" w:tplc="0C090019">
      <w:start w:val="1"/>
      <w:numFmt w:val="lowerLetter"/>
      <w:lvlText w:val="%8."/>
      <w:lvlJc w:val="left"/>
      <w:pPr>
        <w:ind w:left="6711" w:hanging="360"/>
      </w:pPr>
    </w:lvl>
    <w:lvl w:ilvl="8" w:tplc="0C09001B">
      <w:start w:val="1"/>
      <w:numFmt w:val="lowerRoman"/>
      <w:lvlText w:val="%9."/>
      <w:lvlJc w:val="right"/>
      <w:pPr>
        <w:ind w:left="7431" w:hanging="180"/>
      </w:pPr>
    </w:lvl>
  </w:abstractNum>
  <w:abstractNum w:abstractNumId="46" w15:restartNumberingAfterBreak="0">
    <w:nsid w:val="78EB1B2F"/>
    <w:multiLevelType w:val="hybridMultilevel"/>
    <w:tmpl w:val="ECAAD9B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>
      <w:start w:val="1"/>
      <w:numFmt w:val="decimal"/>
      <w:lvlText w:val="%4."/>
      <w:lvlJc w:val="left"/>
      <w:pPr>
        <w:ind w:left="3600" w:hanging="360"/>
      </w:pPr>
    </w:lvl>
    <w:lvl w:ilvl="4" w:tplc="0C090019">
      <w:start w:val="1"/>
      <w:numFmt w:val="lowerLetter"/>
      <w:lvlText w:val="%5."/>
      <w:lvlJc w:val="left"/>
      <w:pPr>
        <w:ind w:left="4320" w:hanging="360"/>
      </w:pPr>
    </w:lvl>
    <w:lvl w:ilvl="5" w:tplc="0C09001B">
      <w:start w:val="1"/>
      <w:numFmt w:val="lowerRoman"/>
      <w:lvlText w:val="%6."/>
      <w:lvlJc w:val="right"/>
      <w:pPr>
        <w:ind w:left="5040" w:hanging="180"/>
      </w:pPr>
    </w:lvl>
    <w:lvl w:ilvl="6" w:tplc="0C09000F">
      <w:start w:val="1"/>
      <w:numFmt w:val="decimal"/>
      <w:lvlText w:val="%7."/>
      <w:lvlJc w:val="left"/>
      <w:pPr>
        <w:ind w:left="5760" w:hanging="360"/>
      </w:pPr>
    </w:lvl>
    <w:lvl w:ilvl="7" w:tplc="0C090019">
      <w:start w:val="1"/>
      <w:numFmt w:val="lowerLetter"/>
      <w:lvlText w:val="%8."/>
      <w:lvlJc w:val="left"/>
      <w:pPr>
        <w:ind w:left="6480" w:hanging="360"/>
      </w:pPr>
    </w:lvl>
    <w:lvl w:ilvl="8" w:tplc="0C09001B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B7457EA"/>
    <w:multiLevelType w:val="hybridMultilevel"/>
    <w:tmpl w:val="9568517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A4757B"/>
    <w:multiLevelType w:val="hybridMultilevel"/>
    <w:tmpl w:val="A52E7DE0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>
      <w:start w:val="1"/>
      <w:numFmt w:val="decimal"/>
      <w:lvlText w:val="%4."/>
      <w:lvlJc w:val="left"/>
      <w:pPr>
        <w:ind w:left="4500" w:hanging="360"/>
      </w:pPr>
    </w:lvl>
    <w:lvl w:ilvl="4" w:tplc="04090019">
      <w:start w:val="1"/>
      <w:numFmt w:val="lowerLetter"/>
      <w:lvlText w:val="%5."/>
      <w:lvlJc w:val="left"/>
      <w:pPr>
        <w:ind w:left="5220" w:hanging="360"/>
      </w:pPr>
    </w:lvl>
    <w:lvl w:ilvl="5" w:tplc="0409001B">
      <w:start w:val="1"/>
      <w:numFmt w:val="lowerRoman"/>
      <w:lvlText w:val="%6."/>
      <w:lvlJc w:val="right"/>
      <w:pPr>
        <w:ind w:left="5940" w:hanging="180"/>
      </w:pPr>
    </w:lvl>
    <w:lvl w:ilvl="6" w:tplc="0409000F">
      <w:start w:val="1"/>
      <w:numFmt w:val="decimal"/>
      <w:lvlText w:val="%7."/>
      <w:lvlJc w:val="left"/>
      <w:pPr>
        <w:ind w:left="6660" w:hanging="360"/>
      </w:pPr>
    </w:lvl>
    <w:lvl w:ilvl="7" w:tplc="04090019">
      <w:start w:val="1"/>
      <w:numFmt w:val="lowerLetter"/>
      <w:lvlText w:val="%8."/>
      <w:lvlJc w:val="left"/>
      <w:pPr>
        <w:ind w:left="7380" w:hanging="360"/>
      </w:pPr>
    </w:lvl>
    <w:lvl w:ilvl="8" w:tplc="0409001B">
      <w:start w:val="1"/>
      <w:numFmt w:val="lowerRoman"/>
      <w:lvlText w:val="%9."/>
      <w:lvlJc w:val="right"/>
      <w:pPr>
        <w:ind w:left="8100" w:hanging="180"/>
      </w:pPr>
    </w:lvl>
  </w:abstractNum>
  <w:abstractNum w:abstractNumId="49" w15:restartNumberingAfterBreak="0">
    <w:nsid w:val="7EEB5675"/>
    <w:multiLevelType w:val="hybridMultilevel"/>
    <w:tmpl w:val="36CA6E36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8"/>
  </w:num>
  <w:num w:numId="4">
    <w:abstractNumId w:val="12"/>
  </w:num>
  <w:num w:numId="5">
    <w:abstractNumId w:val="18"/>
  </w:num>
  <w:num w:numId="6">
    <w:abstractNumId w:val="30"/>
  </w:num>
  <w:num w:numId="7">
    <w:abstractNumId w:val="47"/>
  </w:num>
  <w:num w:numId="8">
    <w:abstractNumId w:val="21"/>
  </w:num>
  <w:num w:numId="9">
    <w:abstractNumId w:val="16"/>
  </w:num>
  <w:num w:numId="10">
    <w:abstractNumId w:val="29"/>
  </w:num>
  <w:num w:numId="11">
    <w:abstractNumId w:val="46"/>
  </w:num>
  <w:num w:numId="12">
    <w:abstractNumId w:val="45"/>
  </w:num>
  <w:num w:numId="13">
    <w:abstractNumId w:val="42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8"/>
  </w:num>
  <w:num w:numId="16">
    <w:abstractNumId w:val="2"/>
  </w:num>
  <w:num w:numId="17">
    <w:abstractNumId w:val="24"/>
  </w:num>
  <w:num w:numId="18">
    <w:abstractNumId w:val="28"/>
  </w:num>
  <w:num w:numId="19">
    <w:abstractNumId w:val="1"/>
  </w:num>
  <w:num w:numId="20">
    <w:abstractNumId w:val="27"/>
  </w:num>
  <w:num w:numId="21">
    <w:abstractNumId w:val="20"/>
  </w:num>
  <w:num w:numId="22">
    <w:abstractNumId w:val="32"/>
  </w:num>
  <w:num w:numId="23">
    <w:abstractNumId w:val="34"/>
  </w:num>
  <w:num w:numId="24">
    <w:abstractNumId w:val="40"/>
  </w:num>
  <w:num w:numId="25">
    <w:abstractNumId w:val="7"/>
  </w:num>
  <w:num w:numId="26">
    <w:abstractNumId w:val="43"/>
  </w:num>
  <w:num w:numId="27">
    <w:abstractNumId w:val="41"/>
  </w:num>
  <w:num w:numId="28">
    <w:abstractNumId w:val="26"/>
  </w:num>
  <w:num w:numId="29">
    <w:abstractNumId w:val="33"/>
  </w:num>
  <w:num w:numId="30">
    <w:abstractNumId w:val="3"/>
  </w:num>
  <w:num w:numId="31">
    <w:abstractNumId w:val="17"/>
  </w:num>
  <w:num w:numId="32">
    <w:abstractNumId w:val="44"/>
  </w:num>
  <w:num w:numId="33">
    <w:abstractNumId w:val="19"/>
  </w:num>
  <w:num w:numId="34">
    <w:abstractNumId w:val="49"/>
  </w:num>
  <w:num w:numId="35">
    <w:abstractNumId w:val="23"/>
  </w:num>
  <w:num w:numId="36">
    <w:abstractNumId w:val="4"/>
  </w:num>
  <w:num w:numId="37">
    <w:abstractNumId w:val="13"/>
  </w:num>
  <w:num w:numId="38">
    <w:abstractNumId w:val="0"/>
  </w:num>
  <w:num w:numId="39">
    <w:abstractNumId w:val="8"/>
  </w:num>
  <w:num w:numId="40">
    <w:abstractNumId w:val="35"/>
  </w:num>
  <w:num w:numId="41">
    <w:abstractNumId w:val="37"/>
  </w:num>
  <w:num w:numId="42">
    <w:abstractNumId w:val="9"/>
  </w:num>
  <w:num w:numId="43">
    <w:abstractNumId w:val="31"/>
  </w:num>
  <w:num w:numId="44">
    <w:abstractNumId w:val="10"/>
  </w:num>
  <w:num w:numId="45">
    <w:abstractNumId w:val="25"/>
  </w:num>
  <w:num w:numId="46">
    <w:abstractNumId w:val="5"/>
  </w:num>
  <w:num w:numId="47">
    <w:abstractNumId w:val="15"/>
  </w:num>
  <w:num w:numId="48">
    <w:abstractNumId w:val="11"/>
  </w:num>
  <w:num w:numId="49">
    <w:abstractNumId w:val="22"/>
  </w:num>
  <w:num w:numId="50">
    <w:abstractNumId w:val="3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sTQytjAwMjIzNLZQ0lEKTi0uzszPAykwrAUAZQmgriwAAAA="/>
  </w:docVars>
  <w:rsids>
    <w:rsidRoot w:val="006022DF"/>
    <w:rsid w:val="00023864"/>
    <w:rsid w:val="00093EDF"/>
    <w:rsid w:val="000A19AE"/>
    <w:rsid w:val="000B57DA"/>
    <w:rsid w:val="000B7C1D"/>
    <w:rsid w:val="000C4E32"/>
    <w:rsid w:val="000D1A1A"/>
    <w:rsid w:val="000E63A5"/>
    <w:rsid w:val="00101B61"/>
    <w:rsid w:val="001E49E4"/>
    <w:rsid w:val="00267151"/>
    <w:rsid w:val="0028078E"/>
    <w:rsid w:val="00297952"/>
    <w:rsid w:val="002B0445"/>
    <w:rsid w:val="002B2DDC"/>
    <w:rsid w:val="002C23DA"/>
    <w:rsid w:val="002E6A76"/>
    <w:rsid w:val="002F7F9B"/>
    <w:rsid w:val="003027EF"/>
    <w:rsid w:val="00374F9B"/>
    <w:rsid w:val="00383A4A"/>
    <w:rsid w:val="00387A79"/>
    <w:rsid w:val="0039143A"/>
    <w:rsid w:val="003D5CAD"/>
    <w:rsid w:val="003E0170"/>
    <w:rsid w:val="003F4FB2"/>
    <w:rsid w:val="004300AF"/>
    <w:rsid w:val="00476BB3"/>
    <w:rsid w:val="00477070"/>
    <w:rsid w:val="004854C6"/>
    <w:rsid w:val="00487254"/>
    <w:rsid w:val="004B0BCA"/>
    <w:rsid w:val="004C57CE"/>
    <w:rsid w:val="004F1E2B"/>
    <w:rsid w:val="00507B66"/>
    <w:rsid w:val="00517C44"/>
    <w:rsid w:val="00580446"/>
    <w:rsid w:val="00590E9E"/>
    <w:rsid w:val="00592DD4"/>
    <w:rsid w:val="005A2AF5"/>
    <w:rsid w:val="006022DF"/>
    <w:rsid w:val="00606DD3"/>
    <w:rsid w:val="006C5FB5"/>
    <w:rsid w:val="006D312E"/>
    <w:rsid w:val="006D3F54"/>
    <w:rsid w:val="006F47EB"/>
    <w:rsid w:val="0071102B"/>
    <w:rsid w:val="0073490C"/>
    <w:rsid w:val="007573FD"/>
    <w:rsid w:val="00785DF2"/>
    <w:rsid w:val="007A0883"/>
    <w:rsid w:val="007E2D89"/>
    <w:rsid w:val="00821E34"/>
    <w:rsid w:val="00860611"/>
    <w:rsid w:val="008928E1"/>
    <w:rsid w:val="008A77A6"/>
    <w:rsid w:val="008C2E36"/>
    <w:rsid w:val="008C6637"/>
    <w:rsid w:val="008D5384"/>
    <w:rsid w:val="008E6241"/>
    <w:rsid w:val="00945CCF"/>
    <w:rsid w:val="009724A9"/>
    <w:rsid w:val="00982C2B"/>
    <w:rsid w:val="0099646C"/>
    <w:rsid w:val="00A6666C"/>
    <w:rsid w:val="00A95D66"/>
    <w:rsid w:val="00AA380D"/>
    <w:rsid w:val="00AC46D0"/>
    <w:rsid w:val="00B17EEA"/>
    <w:rsid w:val="00B60604"/>
    <w:rsid w:val="00B947CE"/>
    <w:rsid w:val="00BA2DD5"/>
    <w:rsid w:val="00BC6A28"/>
    <w:rsid w:val="00C442B1"/>
    <w:rsid w:val="00C57467"/>
    <w:rsid w:val="00C759C6"/>
    <w:rsid w:val="00C84542"/>
    <w:rsid w:val="00C920BF"/>
    <w:rsid w:val="00CC41C6"/>
    <w:rsid w:val="00CD392D"/>
    <w:rsid w:val="00D013AA"/>
    <w:rsid w:val="00D10497"/>
    <w:rsid w:val="00D139A7"/>
    <w:rsid w:val="00D22DCC"/>
    <w:rsid w:val="00D474EC"/>
    <w:rsid w:val="00D72E27"/>
    <w:rsid w:val="00D93C42"/>
    <w:rsid w:val="00DA3434"/>
    <w:rsid w:val="00E005A0"/>
    <w:rsid w:val="00E26232"/>
    <w:rsid w:val="00E724D7"/>
    <w:rsid w:val="00E810F3"/>
    <w:rsid w:val="00F432AE"/>
    <w:rsid w:val="00FA1648"/>
    <w:rsid w:val="00FC5DFE"/>
    <w:rsid w:val="00FD35CE"/>
    <w:rsid w:val="00FF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CEC5E"/>
  <w15:docId w15:val="{48B0B61A-41B0-43E3-882F-B2621243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qFormat/>
    <w:rsid w:val="006022D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297952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297952"/>
  </w:style>
  <w:style w:type="table" w:customStyle="1" w:styleId="TableGrid1">
    <w:name w:val="Table Grid1"/>
    <w:basedOn w:val="TableNormal"/>
    <w:next w:val="TableGrid"/>
    <w:uiPriority w:val="39"/>
    <w:rsid w:val="00297952"/>
    <w:pPr>
      <w:spacing w:after="0" w:line="240" w:lineRule="auto"/>
    </w:pPr>
    <w:rPr>
      <w:rFonts w:ascii="Calibri" w:eastAsia="Calibri" w:hAnsi="Calibri" w:cs="Times New Roman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97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996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99646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4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E32"/>
  </w:style>
  <w:style w:type="paragraph" w:styleId="Footer">
    <w:name w:val="footer"/>
    <w:basedOn w:val="Normal"/>
    <w:link w:val="FooterChar"/>
    <w:uiPriority w:val="99"/>
    <w:unhideWhenUsed/>
    <w:rsid w:val="000C4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E32"/>
  </w:style>
  <w:style w:type="paragraph" w:styleId="BalloonText">
    <w:name w:val="Balloon Text"/>
    <w:basedOn w:val="Normal"/>
    <w:link w:val="BalloonTextChar"/>
    <w:uiPriority w:val="99"/>
    <w:semiHidden/>
    <w:unhideWhenUsed/>
    <w:rsid w:val="00FF65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5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429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13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0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90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8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7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75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7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055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90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75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43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96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008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56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29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9009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22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385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682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57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KU ICT</cp:lastModifiedBy>
  <cp:revision>2</cp:revision>
  <dcterms:created xsi:type="dcterms:W3CDTF">2022-11-25T06:53:00Z</dcterms:created>
  <dcterms:modified xsi:type="dcterms:W3CDTF">2022-11-25T06:53:00Z</dcterms:modified>
</cp:coreProperties>
</file>